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80D259" w14:textId="77777777" w:rsidR="00027BD7" w:rsidRDefault="00134E76">
      <w:pPr>
        <w:tabs>
          <w:tab w:val="center" w:pos="4536"/>
          <w:tab w:val="right" w:pos="9072"/>
        </w:tabs>
        <w:rPr>
          <w:rFonts w:ascii="Arial" w:eastAsia="Arial Bold" w:hAnsi="Arial" w:cs="Arial"/>
          <w:b/>
          <w:bCs/>
          <w:sz w:val="24"/>
          <w:lang w:eastAsia="zh-CN"/>
        </w:rPr>
      </w:pPr>
      <w:bookmarkStart w:id="0" w:name="OLE_LINK1"/>
      <w:bookmarkStart w:id="1" w:name="OLE_LINK2"/>
      <w:r>
        <w:rPr>
          <w:rFonts w:ascii="Arial" w:eastAsia="MS Mincho" w:hAnsi="Arial"/>
          <w:b/>
          <w:sz w:val="24"/>
        </w:rPr>
        <w:t>3GPP TSG-RAN WG2 Meeting #119 electronic</w:t>
      </w:r>
      <w:r>
        <w:rPr>
          <w:rFonts w:ascii="Arial" w:eastAsia="Arial Bold" w:hAnsi="Arial" w:cs="Arial"/>
          <w:b/>
          <w:bCs/>
          <w:sz w:val="24"/>
          <w:lang w:val="en-GB" w:eastAsia="zh-CN"/>
        </w:rPr>
        <w:tab/>
        <w:t>R2-220</w:t>
      </w:r>
    </w:p>
    <w:p w14:paraId="2580D25A" w14:textId="77777777" w:rsidR="00027BD7" w:rsidRDefault="00134E76">
      <w:pPr>
        <w:pStyle w:val="CRCoverPage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lectronic, </w:t>
      </w:r>
      <w:r>
        <w:rPr>
          <w:b/>
          <w:sz w:val="24"/>
          <w:szCs w:val="24"/>
        </w:rPr>
        <w:t>17th - 29th August, 2022</w:t>
      </w:r>
    </w:p>
    <w:p w14:paraId="2580D25B" w14:textId="77777777" w:rsidR="00027BD7" w:rsidRDefault="00027BD7">
      <w:pPr>
        <w:pStyle w:val="a8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14:paraId="2580D25C" w14:textId="77777777" w:rsidR="00027BD7" w:rsidRDefault="00134E76">
      <w:pPr>
        <w:pStyle w:val="a8"/>
        <w:tabs>
          <w:tab w:val="clear" w:pos="4536"/>
          <w:tab w:val="clear" w:pos="9072"/>
          <w:tab w:val="left" w:pos="1701"/>
          <w:tab w:val="right" w:pos="9923"/>
        </w:tabs>
        <w:rPr>
          <w:rFonts w:eastAsia="SimSun" w:cs="Arial"/>
          <w:bCs/>
          <w:sz w:val="24"/>
          <w:lang w:eastAsia="zh-CN"/>
        </w:rPr>
      </w:pPr>
      <w:r>
        <w:rPr>
          <w:rFonts w:eastAsia="SimSun" w:cs="Arial"/>
          <w:sz w:val="24"/>
          <w:lang w:eastAsia="zh-CN"/>
        </w:rPr>
        <w:t xml:space="preserve">      </w:t>
      </w:r>
      <w:r>
        <w:rPr>
          <w:rFonts w:eastAsia="SimSun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SimSun" w:cs="Arial"/>
          <w:bCs/>
          <w:sz w:val="24"/>
          <w:lang w:eastAsia="zh-CN"/>
        </w:rPr>
        <w:t xml:space="preserve">   </w:t>
      </w:r>
    </w:p>
    <w:p w14:paraId="2580D25D" w14:textId="77777777" w:rsidR="00027BD7" w:rsidRDefault="00134E76">
      <w:pPr>
        <w:pStyle w:val="a8"/>
        <w:tabs>
          <w:tab w:val="clear" w:pos="4536"/>
          <w:tab w:val="left" w:pos="1800"/>
        </w:tabs>
        <w:ind w:left="1800" w:hanging="1800"/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SimSun" w:cs="Arial" w:hint="eastAsia"/>
          <w:sz w:val="24"/>
          <w:lang w:eastAsia="zh-CN"/>
        </w:rPr>
        <w:t>H</w:t>
      </w:r>
      <w:r>
        <w:rPr>
          <w:rFonts w:eastAsia="SimSun" w:cs="Arial"/>
          <w:sz w:val="24"/>
          <w:lang w:eastAsia="zh-CN"/>
        </w:rPr>
        <w:t xml:space="preserve">uawei, </w:t>
      </w:r>
      <w:proofErr w:type="spellStart"/>
      <w:r>
        <w:rPr>
          <w:rFonts w:eastAsia="SimSun" w:cs="Arial"/>
          <w:sz w:val="24"/>
          <w:lang w:eastAsia="zh-CN"/>
        </w:rPr>
        <w:t>HiSilicon</w:t>
      </w:r>
      <w:proofErr w:type="spellEnd"/>
    </w:p>
    <w:p w14:paraId="2580D25E" w14:textId="77777777" w:rsidR="00027BD7" w:rsidRDefault="00134E76">
      <w:pPr>
        <w:pStyle w:val="a8"/>
        <w:tabs>
          <w:tab w:val="clear" w:pos="4536"/>
          <w:tab w:val="left" w:pos="1800"/>
        </w:tabs>
        <w:ind w:left="1954" w:hangingChars="814" w:hanging="1954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   [Offline-406</w:t>
      </w:r>
      <w:proofErr w:type="gramStart"/>
      <w:r>
        <w:rPr>
          <w:rFonts w:cs="Arial"/>
          <w:sz w:val="24"/>
        </w:rPr>
        <w:t>][</w:t>
      </w:r>
      <w:proofErr w:type="gramEnd"/>
      <w:r>
        <w:rPr>
          <w:rFonts w:cs="Arial"/>
          <w:sz w:val="24"/>
        </w:rPr>
        <w:t>POS] Rel-15 16 positioning RRC (Huawei)</w:t>
      </w:r>
    </w:p>
    <w:p w14:paraId="2580D25F" w14:textId="77777777" w:rsidR="00027BD7" w:rsidRDefault="00134E76">
      <w:pPr>
        <w:pStyle w:val="a8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5.3.2</w:t>
      </w:r>
    </w:p>
    <w:p w14:paraId="2580D260" w14:textId="77777777" w:rsidR="00027BD7" w:rsidRDefault="00134E76">
      <w:pPr>
        <w:pStyle w:val="a8"/>
        <w:tabs>
          <w:tab w:val="left" w:pos="1800"/>
        </w:tabs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14:paraId="2580D261" w14:textId="77777777" w:rsidR="00027BD7" w:rsidRDefault="00134E7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3"/>
      <w:bookmarkStart w:id="6" w:name="OLE_LINK14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14:paraId="2580D262" w14:textId="77777777" w:rsidR="00027BD7" w:rsidRDefault="00134E7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>This document provides a summary of the following contributions for R15/R16 RRC corrections for the following email discussion</w:t>
      </w:r>
    </w:p>
    <w:p w14:paraId="2580D263" w14:textId="77777777" w:rsidR="00027BD7" w:rsidRDefault="00134E76">
      <w:pPr>
        <w:pStyle w:val="EmailDiscussion"/>
      </w:pPr>
      <w:r>
        <w:t>[AT119-e][406][POS] Rel-15/16 positioning RRC (Huawei)</w:t>
      </w:r>
    </w:p>
    <w:p w14:paraId="2580D264" w14:textId="77777777" w:rsidR="00027BD7" w:rsidRDefault="00134E76">
      <w:pPr>
        <w:pStyle w:val="EmailDiscussion2"/>
      </w:pPr>
      <w:r>
        <w:tab/>
        <w:t>Scope: Evaluate the CRs in R2-2207408/R2-2207561/R2-2207873/R2-2207874/R2-2207875/R2-2207876 and check for agreeability.</w:t>
      </w:r>
    </w:p>
    <w:p w14:paraId="2580D265" w14:textId="77777777" w:rsidR="00027BD7" w:rsidRDefault="00134E76">
      <w:pPr>
        <w:pStyle w:val="EmailDiscussion2"/>
      </w:pPr>
      <w:r>
        <w:tab/>
        <w:t>Intended outcome: Agreed CRs</w:t>
      </w:r>
    </w:p>
    <w:p w14:paraId="2580D266" w14:textId="77777777" w:rsidR="00027BD7" w:rsidRDefault="00134E76">
      <w:pPr>
        <w:pStyle w:val="EmailDiscussion2"/>
      </w:pPr>
      <w:r>
        <w:tab/>
        <w:t>Deadline: Tuesday 2022-08-23 1200 UTC</w:t>
      </w:r>
    </w:p>
    <w:p w14:paraId="2580D267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  <w:lang w:val="en-GB"/>
        </w:rPr>
      </w:pPr>
    </w:p>
    <w:p w14:paraId="2580D268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The following has been </w:t>
      </w:r>
      <w:r>
        <w:rPr>
          <w:rFonts w:ascii="Times New Roman" w:hAnsi="Times New Roman"/>
          <w:sz w:val="21"/>
          <w:szCs w:val="20"/>
        </w:rPr>
        <w:t>submitted to AI 5.3.2</w:t>
      </w:r>
    </w:p>
    <w:tbl>
      <w:tblPr>
        <w:tblW w:w="7180" w:type="dxa"/>
        <w:tblInd w:w="-5" w:type="dxa"/>
        <w:tblLook w:val="04A0" w:firstRow="1" w:lastRow="0" w:firstColumn="1" w:lastColumn="0" w:noHBand="0" w:noVBand="1"/>
      </w:tblPr>
      <w:tblGrid>
        <w:gridCol w:w="1100"/>
        <w:gridCol w:w="4400"/>
        <w:gridCol w:w="1680"/>
      </w:tblGrid>
      <w:tr w:rsidR="00027BD7" w14:paraId="2580D26C" w14:textId="77777777">
        <w:trPr>
          <w:trHeight w:val="225"/>
        </w:trPr>
        <w:tc>
          <w:tcPr>
            <w:tcW w:w="11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9" w14:textId="77777777" w:rsidR="00027BD7" w:rsidRDefault="00B02FCD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9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408</w:t>
              </w:r>
            </w:hyperlink>
          </w:p>
        </w:tc>
        <w:tc>
          <w:tcPr>
            <w:tcW w:w="440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A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 xml:space="preserve">Change request about Periodicity in </w:t>
            </w:r>
            <w:proofErr w:type="spellStart"/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SRSp</w:t>
            </w:r>
            <w:proofErr w:type="spellEnd"/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 xml:space="preserve"> configuration</w:t>
            </w:r>
          </w:p>
        </w:tc>
        <w:tc>
          <w:tcPr>
            <w:tcW w:w="168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B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27BD7" w14:paraId="2580D270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D" w14:textId="77777777" w:rsidR="00027BD7" w:rsidRDefault="00B02FCD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561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E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 xml:space="preserve">Change request about Periodicity in </w:t>
            </w:r>
            <w:proofErr w:type="spellStart"/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SRSp</w:t>
            </w:r>
            <w:proofErr w:type="spellEnd"/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 xml:space="preserve"> configuratio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F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27BD7" w14:paraId="2580D274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1" w14:textId="77777777" w:rsidR="00027BD7" w:rsidRDefault="00B02FCD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1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3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2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3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  <w:tr w:rsidR="00027BD7" w14:paraId="2580D278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5" w14:textId="77777777" w:rsidR="00027BD7" w:rsidRDefault="00B02FCD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2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4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6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7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  <w:tr w:rsidR="00027BD7" w14:paraId="2580D27C" w14:textId="77777777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9" w14:textId="77777777" w:rsidR="00027BD7" w:rsidRDefault="00B02FCD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3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5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A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the capability of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B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  <w:tr w:rsidR="00027BD7" w14:paraId="2580D280" w14:textId="77777777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D" w14:textId="77777777" w:rsidR="00027BD7" w:rsidRDefault="00B02FCD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4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6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E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the capability of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F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</w:tbl>
    <w:p w14:paraId="2580D281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14:paraId="2580D282" w14:textId="77777777" w:rsidR="00027BD7" w:rsidRDefault="00134E76">
      <w:pPr>
        <w:pStyle w:val="2"/>
        <w:keepLines/>
        <w:numPr>
          <w:ilvl w:val="1"/>
          <w:numId w:val="7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027BD7" w14:paraId="2580D286" w14:textId="77777777">
        <w:tc>
          <w:tcPr>
            <w:tcW w:w="3020" w:type="dxa"/>
          </w:tcPr>
          <w:p w14:paraId="2580D283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 w14:paraId="2580D28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 w14:paraId="2580D28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027BD7" w14:paraId="2580D28A" w14:textId="77777777">
        <w:tc>
          <w:tcPr>
            <w:tcW w:w="3020" w:type="dxa"/>
          </w:tcPr>
          <w:p w14:paraId="2580D287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2580D288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2580D289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</w:tr>
    </w:tbl>
    <w:p w14:paraId="2580D28B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14:paraId="2580D28C" w14:textId="77777777" w:rsidR="00027BD7" w:rsidRDefault="00134E7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rFonts w:hint="eastAsia"/>
          <w:b w:val="0"/>
          <w:bCs w:val="0"/>
          <w:kern w:val="0"/>
          <w:sz w:val="36"/>
          <w:szCs w:val="20"/>
          <w:lang w:val="fr-FR"/>
        </w:rPr>
        <w:t>D</w:t>
      </w:r>
      <w:r>
        <w:rPr>
          <w:b w:val="0"/>
          <w:bCs w:val="0"/>
          <w:kern w:val="0"/>
          <w:sz w:val="36"/>
          <w:szCs w:val="20"/>
          <w:lang w:val="fr-FR"/>
        </w:rPr>
        <w:t>iscussion on SRS periodicities</w:t>
      </w:r>
    </w:p>
    <w:p w14:paraId="2580D28D" w14:textId="77777777" w:rsidR="00027BD7" w:rsidRDefault="00134E76">
      <w:pPr>
        <w:pStyle w:val="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rrection to RRC spec</w:t>
      </w:r>
    </w:p>
    <w:p w14:paraId="2580D28E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8F" w14:textId="77777777" w:rsidR="00027BD7" w:rsidRDefault="00134E76">
      <w:pPr>
        <w:pStyle w:val="3"/>
        <w:numPr>
          <w:ilvl w:val="0"/>
          <w:numId w:val="0"/>
        </w:numPr>
        <w:ind w:left="567" w:hanging="567"/>
        <w:rPr>
          <w:lang w:val="en-US"/>
        </w:rPr>
      </w:pPr>
      <w:r>
        <w:rPr>
          <w:rFonts w:hint="eastAsia"/>
          <w:lang w:val="en-US"/>
        </w:rPr>
        <w:lastRenderedPageBreak/>
        <w:t>2</w:t>
      </w:r>
      <w:r>
        <w:rPr>
          <w:lang w:val="en-US"/>
        </w:rPr>
        <w:t>.1.1</w:t>
      </w:r>
      <w:r>
        <w:rPr>
          <w:lang w:val="en-US"/>
        </w:rPr>
        <w:tab/>
        <w:t>SRS periodicity and SCS</w:t>
      </w:r>
    </w:p>
    <w:p w14:paraId="2580D290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In R2-2207873/R2-2207874, it is also mentioned that certain SRS periodicity should only be restricted to certain SCS. </w:t>
      </w:r>
    </w:p>
    <w:p w14:paraId="2580D291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92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93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noProof/>
          <w:lang w:eastAsia="ko-KR"/>
        </w:rPr>
        <w:drawing>
          <wp:anchor distT="0" distB="0" distL="114300" distR="114300" simplePos="0" relativeHeight="251660288" behindDoc="0" locked="0" layoutInCell="1" allowOverlap="1" wp14:anchorId="2580D2DC" wp14:editId="2580D2DD">
            <wp:simplePos x="0" y="0"/>
            <wp:positionH relativeFrom="column">
              <wp:posOffset>-1270</wp:posOffset>
            </wp:positionH>
            <wp:positionV relativeFrom="paragraph">
              <wp:posOffset>-382270</wp:posOffset>
            </wp:positionV>
            <wp:extent cx="5759450" cy="509270"/>
            <wp:effectExtent l="0" t="0" r="0" b="5080"/>
            <wp:wrapNone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80D294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n R2-2207409/R2-2207561, it is mentioned that there are the following restrictions on the periodicity and SCS</w:t>
      </w:r>
    </w:p>
    <w:tbl>
      <w:tblPr>
        <w:tblStyle w:val="ab"/>
        <w:tblW w:w="0" w:type="auto"/>
        <w:tblLayout w:type="fixed"/>
        <w:tblLook w:val="04A0" w:firstRow="1" w:lastRow="0" w:firstColumn="1" w:lastColumn="0" w:noHBand="0" w:noVBand="1"/>
      </w:tblPr>
      <w:tblGrid>
        <w:gridCol w:w="6852"/>
      </w:tblGrid>
      <w:tr w:rsidR="00027BD7" w14:paraId="2580D29B" w14:textId="77777777">
        <w:tc>
          <w:tcPr>
            <w:tcW w:w="6852" w:type="dxa"/>
          </w:tcPr>
          <w:p w14:paraId="2580D295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30/60/120kHz only</w:t>
            </w:r>
          </w:p>
          <w:p w14:paraId="2580D296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20480 INTEGER(0..20479)</w:t>
            </w:r>
          </w:p>
          <w:p w14:paraId="2580D297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60/120kHz only</w:t>
            </w:r>
          </w:p>
          <w:p w14:paraId="2580D298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40960 INTEGER(0..40959)</w:t>
            </w:r>
          </w:p>
          <w:p w14:paraId="2580D299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120kHz only</w:t>
            </w:r>
          </w:p>
          <w:p w14:paraId="2580D29A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81920 INTEGER(0..81919)</w:t>
            </w:r>
          </w:p>
        </w:tc>
      </w:tr>
    </w:tbl>
    <w:p w14:paraId="2580D29C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ence, the following change is proposed</w:t>
      </w:r>
    </w:p>
    <w:p w14:paraId="2580D29D" w14:textId="77777777" w:rsidR="00027BD7" w:rsidRDefault="00027BD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2580D29E" w14:textId="77777777" w:rsidR="00027BD7" w:rsidRDefault="00027BD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2580D29F" w14:textId="77777777" w:rsidR="00027BD7" w:rsidRDefault="00134E76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b/>
          <w:i/>
          <w:noProof/>
          <w:lang w:eastAsia="ko-KR"/>
        </w:rPr>
        <w:drawing>
          <wp:anchor distT="0" distB="0" distL="114300" distR="114300" simplePos="0" relativeHeight="251659264" behindDoc="1" locked="0" layoutInCell="1" allowOverlap="1" wp14:anchorId="2580D2DE" wp14:editId="2580D2DF">
            <wp:simplePos x="0" y="0"/>
            <wp:positionH relativeFrom="column">
              <wp:posOffset>0</wp:posOffset>
            </wp:positionH>
            <wp:positionV relativeFrom="paragraph">
              <wp:posOffset>-244475</wp:posOffset>
            </wp:positionV>
            <wp:extent cx="5759450" cy="375920"/>
            <wp:effectExtent l="0" t="0" r="0" b="508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uestion1, do companies agree that restriction should be added for RRC spec for the configuration of SRS periodicity that </w:t>
      </w:r>
    </w:p>
    <w:p w14:paraId="2580D2A0" w14:textId="77777777" w:rsidR="00027BD7" w:rsidRDefault="00134E76">
      <w:pPr>
        <w:pStyle w:val="ae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 xml:space="preserve">Periodicity sl20480 is only applicable for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of 30/60/120kHz</w:t>
      </w:r>
    </w:p>
    <w:p w14:paraId="2580D2A1" w14:textId="77777777" w:rsidR="00027BD7" w:rsidRDefault="00134E76">
      <w:pPr>
        <w:pStyle w:val="ae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 xml:space="preserve">Periodicity sl40960 is only applicable for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of 60/120kHz</w:t>
      </w:r>
    </w:p>
    <w:p w14:paraId="2580D2A2" w14:textId="77777777" w:rsidR="00027BD7" w:rsidRDefault="00134E76">
      <w:pPr>
        <w:pStyle w:val="ae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 xml:space="preserve">Periodicity sl81920 is only applicable for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of 120kHz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A6" w14:textId="77777777">
        <w:tc>
          <w:tcPr>
            <w:tcW w:w="1980" w:type="dxa"/>
          </w:tcPr>
          <w:p w14:paraId="2580D2A3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A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A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AA" w14:textId="77777777">
        <w:tc>
          <w:tcPr>
            <w:tcW w:w="1980" w:type="dxa"/>
          </w:tcPr>
          <w:p w14:paraId="2580D2A7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A8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2580D2A9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Arial" w:hAnsi="Arial"/>
                <w:sz w:val="18"/>
                <w:szCs w:val="22"/>
                <w:lang w:eastAsia="sv-SE"/>
              </w:rPr>
              <w:t>Should not it be partially covered by the change in R2-2207873 as “For SRS-</w:t>
            </w:r>
            <w:proofErr w:type="spellStart"/>
            <w:r>
              <w:rPr>
                <w:rFonts w:ascii="Arial" w:hAnsi="Arial"/>
                <w:sz w:val="18"/>
                <w:szCs w:val="22"/>
                <w:lang w:eastAsia="sv-SE"/>
              </w:rPr>
              <w:t>PosResource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,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20480</w:t>
            </w:r>
            <w:r>
              <w:rPr>
                <w:rFonts w:asciiTheme="minorEastAsia" w:hAnsiTheme="minorEastAsia"/>
                <w:sz w:val="18"/>
                <w:szCs w:val="22"/>
                <w:lang w:eastAsia="zh-CN"/>
              </w:rPr>
              <w:t>,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8192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cannot be configured for SCS=15kHz,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sl81920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cannot be configured for SCS=30kHz,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sl81920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>cannot be configured for SCS=60kHz. “?</w:t>
            </w:r>
          </w:p>
        </w:tc>
      </w:tr>
      <w:tr w:rsidR="00027BD7" w14:paraId="2580D2AE" w14:textId="77777777">
        <w:tc>
          <w:tcPr>
            <w:tcW w:w="1980" w:type="dxa"/>
          </w:tcPr>
          <w:p w14:paraId="2580D2AB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AC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AD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75E22" w14:paraId="0AD941E2" w14:textId="77777777">
        <w:tc>
          <w:tcPr>
            <w:tcW w:w="1980" w:type="dxa"/>
          </w:tcPr>
          <w:p w14:paraId="3480B3F7" w14:textId="34C5B87A" w:rsidR="00475E22" w:rsidRDefault="00475E22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4884E192" w14:textId="44F0571A" w:rsidR="00475E22" w:rsidRDefault="00EA740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CCE8BE3" w14:textId="440DD902" w:rsidR="00475E22" w:rsidRDefault="00475E22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t essential, but O.K. to merge into another CR.</w:t>
            </w:r>
          </w:p>
        </w:tc>
      </w:tr>
      <w:tr w:rsidR="00346755" w14:paraId="1F886049" w14:textId="77777777">
        <w:tc>
          <w:tcPr>
            <w:tcW w:w="1980" w:type="dxa"/>
          </w:tcPr>
          <w:p w14:paraId="63EC011A" w14:textId="11162333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6FF31CF5" w14:textId="19510D35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5CAACD07" w14:textId="77777777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313CF" w14:paraId="3225C9AD" w14:textId="77777777">
        <w:tc>
          <w:tcPr>
            <w:tcW w:w="1980" w:type="dxa"/>
          </w:tcPr>
          <w:p w14:paraId="63C78261" w14:textId="6EDB9658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7E1AC23" w14:textId="05A24F54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7959FF2" w14:textId="290AF361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ame view as QC, can be merged to Huawei CR below</w:t>
            </w:r>
          </w:p>
        </w:tc>
      </w:tr>
      <w:tr w:rsidR="00721B1A" w14:paraId="02BABD09" w14:textId="77777777">
        <w:tc>
          <w:tcPr>
            <w:tcW w:w="1980" w:type="dxa"/>
          </w:tcPr>
          <w:p w14:paraId="494EAED8" w14:textId="50F2B6B8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ivo</w:t>
            </w:r>
          </w:p>
        </w:tc>
        <w:tc>
          <w:tcPr>
            <w:tcW w:w="1843" w:type="dxa"/>
          </w:tcPr>
          <w:p w14:paraId="6A96787F" w14:textId="73624FD5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29998CC9" w14:textId="7C5A581F" w:rsidR="00721B1A" w:rsidRDefault="00616B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gree to follow HW’s version to add the restriction</w:t>
            </w:r>
            <w:r w:rsidR="009B59D1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n the </w:t>
            </w:r>
            <w:proofErr w:type="spellStart"/>
            <w:r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  <w:t>periodicityAndOffset</w:t>
            </w:r>
            <w:proofErr w:type="spellEnd"/>
            <w:r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  <w:t xml:space="preserve"> </w:t>
            </w:r>
            <w:r w:rsidRPr="00616BC5">
              <w:rPr>
                <w:rFonts w:ascii="Times New Roman" w:hAnsi="Times New Roman"/>
                <w:sz w:val="18"/>
                <w:szCs w:val="22"/>
                <w:lang w:eastAsia="sv-SE"/>
              </w:rPr>
              <w:t>fields</w:t>
            </w:r>
            <w:r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  <w:t>.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</w:p>
        </w:tc>
      </w:tr>
      <w:tr w:rsidR="00166EFC" w14:paraId="369C7367" w14:textId="77777777">
        <w:tc>
          <w:tcPr>
            <w:tcW w:w="1980" w:type="dxa"/>
          </w:tcPr>
          <w:p w14:paraId="3C4CE284" w14:textId="6D3F4762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Lenovo</w:t>
            </w:r>
          </w:p>
        </w:tc>
        <w:tc>
          <w:tcPr>
            <w:tcW w:w="1843" w:type="dxa"/>
          </w:tcPr>
          <w:p w14:paraId="6C9AAD67" w14:textId="1547240C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 but</w:t>
            </w:r>
          </w:p>
        </w:tc>
        <w:tc>
          <w:tcPr>
            <w:tcW w:w="5237" w:type="dxa"/>
          </w:tcPr>
          <w:p w14:paraId="04FB4541" w14:textId="25D1A73E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Is already covered by the CRs in </w:t>
            </w:r>
            <w:r w:rsidRPr="00166EFC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2-2207873/R2-2207874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.</w:t>
            </w:r>
          </w:p>
        </w:tc>
      </w:tr>
      <w:tr w:rsidR="00166EFC" w14:paraId="51B1F741" w14:textId="77777777">
        <w:tc>
          <w:tcPr>
            <w:tcW w:w="1980" w:type="dxa"/>
          </w:tcPr>
          <w:p w14:paraId="11ACE028" w14:textId="296E0633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맑은 고딕" w:hAnsi="Times New Roman" w:hint="eastAsia"/>
                <w:sz w:val="21"/>
                <w:szCs w:val="20"/>
                <w:lang w:eastAsia="ko-KR"/>
              </w:rPr>
            </w:pPr>
            <w:r>
              <w:rPr>
                <w:rFonts w:ascii="Times New Roman" w:eastAsia="맑은 고딕" w:hAnsi="Times New Roman" w:hint="eastAsia"/>
                <w:sz w:val="21"/>
                <w:szCs w:val="20"/>
                <w:lang w:eastAsia="ko-KR"/>
              </w:rPr>
              <w:t>Samsung</w:t>
            </w:r>
          </w:p>
        </w:tc>
        <w:tc>
          <w:tcPr>
            <w:tcW w:w="1843" w:type="dxa"/>
          </w:tcPr>
          <w:p w14:paraId="30200EB6" w14:textId="63BC1DD0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맑은 고딕" w:hAnsi="Times New Roman" w:hint="eastAsia"/>
                <w:sz w:val="21"/>
                <w:szCs w:val="20"/>
                <w:lang w:eastAsia="ko-KR"/>
              </w:rPr>
            </w:pPr>
            <w:r>
              <w:rPr>
                <w:rFonts w:ascii="Times New Roman" w:eastAsia="맑은 고딕" w:hAnsi="Times New Roman" w:hint="eastAsia"/>
                <w:sz w:val="21"/>
                <w:szCs w:val="20"/>
                <w:lang w:eastAsia="ko-KR"/>
              </w:rPr>
              <w:t>Yes</w:t>
            </w:r>
          </w:p>
        </w:tc>
        <w:tc>
          <w:tcPr>
            <w:tcW w:w="5237" w:type="dxa"/>
          </w:tcPr>
          <w:p w14:paraId="58E12E16" w14:textId="4A1088ED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맑은 고딕" w:hAnsi="Times New Roman" w:hint="eastAsia"/>
                <w:sz w:val="21"/>
                <w:szCs w:val="20"/>
                <w:lang w:eastAsia="ko-KR"/>
              </w:rPr>
            </w:pPr>
            <w:r>
              <w:rPr>
                <w:rFonts w:ascii="Times New Roman" w:eastAsia="맑은 고딕" w:hAnsi="Times New Roman"/>
                <w:sz w:val="21"/>
                <w:szCs w:val="20"/>
                <w:lang w:eastAsia="ko-KR"/>
              </w:rPr>
              <w:t xml:space="preserve">Same view with QC and E//. This can be merged to 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2-2207873/R2-2207874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.</w:t>
            </w:r>
          </w:p>
        </w:tc>
      </w:tr>
    </w:tbl>
    <w:p w14:paraId="2580D2AF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B0" w14:textId="77777777" w:rsidR="00027BD7" w:rsidRDefault="00134E76">
      <w:pPr>
        <w:pStyle w:val="3"/>
        <w:numPr>
          <w:ilvl w:val="0"/>
          <w:numId w:val="0"/>
        </w:numPr>
        <w:ind w:left="567" w:hanging="567"/>
        <w:rPr>
          <w:lang w:val="en-US"/>
        </w:rPr>
      </w:pPr>
      <w:r>
        <w:rPr>
          <w:lang w:val="en-US"/>
        </w:rPr>
        <w:t>2.2.2</w:t>
      </w:r>
      <w:r>
        <w:rPr>
          <w:lang w:val="en-US"/>
        </w:rPr>
        <w:tab/>
        <w:t xml:space="preserve">Missing SRS periodicities, </w:t>
      </w:r>
    </w:p>
    <w:p w14:paraId="2580D2B1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</w:t>
      </w: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n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 R2-2207873/R2-2207874, it is mentioned that the following agreements have been made regarding the periodicities of SRS configuration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060"/>
      </w:tblGrid>
      <w:tr w:rsidR="00027BD7" w14:paraId="2580D2B5" w14:textId="77777777">
        <w:tc>
          <w:tcPr>
            <w:tcW w:w="9060" w:type="dxa"/>
          </w:tcPr>
          <w:p w14:paraId="2580D2B2" w14:textId="77777777" w:rsidR="00027BD7" w:rsidRDefault="00134E76">
            <w:r>
              <w:rPr>
                <w:highlight w:val="green"/>
              </w:rPr>
              <w:t>Agreement:</w:t>
            </w:r>
          </w:p>
          <w:p w14:paraId="2580D2B3" w14:textId="77777777" w:rsidR="00027BD7" w:rsidRDefault="00134E76">
            <w:r>
              <w:t>The following periodicity values of DL PRS resource allocation are supported depending on SCS</w:t>
            </w:r>
          </w:p>
          <w:p w14:paraId="2580D2B4" w14:textId="77777777" w:rsidR="00027BD7" w:rsidRDefault="00134E76">
            <w:pPr>
              <w:numPr>
                <w:ilvl w:val="0"/>
                <w:numId w:val="10"/>
              </w:numPr>
            </w:pPr>
            <w: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μ</m:t>
                  </m:r>
                </m:sup>
              </m:sSup>
            </m:oMath>
            <w:r>
              <w:t xml:space="preserve">{4, 5, 8, 10, 16, 20, 32, 40, </w:t>
            </w:r>
            <w:r>
              <w:rPr>
                <w:highlight w:val="yellow"/>
              </w:rPr>
              <w:t>64</w:t>
            </w:r>
            <w:r>
              <w:t>, 80, 160, 320, 640, 1280, 2560, 5120, 10240} slots, µ = 0, 1, 2, 3 for SCS 15, 30, 60 and 120kHz respectively</w:t>
            </w:r>
          </w:p>
        </w:tc>
      </w:tr>
    </w:tbl>
    <w:p w14:paraId="2580D2B6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B7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owever, for the current list of periodicities, it is found that the values corresponding to 64*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 w:hint="eastAsia"/>
          <w:lang w:eastAsia="zh-CN"/>
        </w:rPr>
        <w:t xml:space="preserve"> </w:t>
      </w:r>
      <w:r>
        <w:rPr>
          <w:rFonts w:ascii="Times New Roman" w:eastAsiaTheme="minorEastAsia" w:hAnsi="Times New Roman"/>
          <w:lang w:eastAsia="zh-CN"/>
        </w:rPr>
        <w:t xml:space="preserve">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>1</w:t>
      </w:r>
      <w:proofErr w:type="gramStart"/>
      <w:r>
        <w:rPr>
          <w:rFonts w:ascii="Times New Roman" w:eastAsiaTheme="minorEastAsia" w:hAnsi="Times New Roman"/>
          <w:lang w:eastAsia="zh-CN"/>
        </w:rPr>
        <w:t>,2,3</w:t>
      </w:r>
      <w:proofErr w:type="gramEnd"/>
      <w:r>
        <w:rPr>
          <w:rFonts w:ascii="Times New Roman" w:eastAsiaTheme="minorEastAsia" w:hAnsi="Times New Roman"/>
          <w:lang w:eastAsia="zh-CN"/>
        </w:rPr>
        <w:t xml:space="preserve"> are missing and the values corresponding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10240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*</m:t>
            </m:r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/>
          <w:lang w:eastAsia="zh-CN"/>
        </w:rPr>
        <w:t xml:space="preserve"> 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>1. Thus, it is proposed that these new values need to be added.</w:t>
      </w:r>
    </w:p>
    <w:p w14:paraId="2580D2B8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uestion2, do companies agree that the new value for SRS periodicities sl128, sl256, sl512, and sl20480 should be added for periodic and semi-persistent SRS?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BC" w14:textId="77777777">
        <w:tc>
          <w:tcPr>
            <w:tcW w:w="1980" w:type="dxa"/>
          </w:tcPr>
          <w:p w14:paraId="2580D2B9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BA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BB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C0" w14:textId="77777777">
        <w:tc>
          <w:tcPr>
            <w:tcW w:w="1980" w:type="dxa"/>
          </w:tcPr>
          <w:p w14:paraId="2580D2BD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BE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BF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  <w:t xml:space="preserve">Looks ok, the space should be removed between extension mark and comma. </w:t>
            </w:r>
          </w:p>
        </w:tc>
      </w:tr>
      <w:tr w:rsidR="00027BD7" w14:paraId="2580D2C4" w14:textId="77777777">
        <w:tc>
          <w:tcPr>
            <w:tcW w:w="1980" w:type="dxa"/>
          </w:tcPr>
          <w:p w14:paraId="2580D2C1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C2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C3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693683" w14:paraId="3EBBF90B" w14:textId="77777777">
        <w:tc>
          <w:tcPr>
            <w:tcW w:w="1980" w:type="dxa"/>
          </w:tcPr>
          <w:p w14:paraId="0B47DC12" w14:textId="3C605AE2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5ED2426E" w14:textId="2FFA6A7B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434B6705" w14:textId="77777777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74677" w14:paraId="0684B83D" w14:textId="77777777">
        <w:tc>
          <w:tcPr>
            <w:tcW w:w="1980" w:type="dxa"/>
          </w:tcPr>
          <w:p w14:paraId="3D3BC5E1" w14:textId="2C9CADC4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39232487" w14:textId="11C2F51F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143D1614" w14:textId="77777777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313CF" w14:paraId="08714DA7" w14:textId="77777777">
        <w:tc>
          <w:tcPr>
            <w:tcW w:w="1980" w:type="dxa"/>
          </w:tcPr>
          <w:p w14:paraId="44C97063" w14:textId="1E9EA559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EE96126" w14:textId="0260306A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5A40F12E" w14:textId="77777777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721B1A" w14:paraId="4F3B5455" w14:textId="77777777">
        <w:tc>
          <w:tcPr>
            <w:tcW w:w="1980" w:type="dxa"/>
          </w:tcPr>
          <w:p w14:paraId="350FCBE7" w14:textId="55AEBA01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14:paraId="3A0E333C" w14:textId="035A0744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4DD0683A" w14:textId="77777777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166EFC" w14:paraId="4C8E85E4" w14:textId="77777777">
        <w:tc>
          <w:tcPr>
            <w:tcW w:w="1980" w:type="dxa"/>
          </w:tcPr>
          <w:p w14:paraId="73D75F91" w14:textId="03C44709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Lenovo</w:t>
            </w:r>
          </w:p>
        </w:tc>
        <w:tc>
          <w:tcPr>
            <w:tcW w:w="1843" w:type="dxa"/>
          </w:tcPr>
          <w:p w14:paraId="287A2381" w14:textId="77777777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1EC7D527" w14:textId="46284149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We are bit confused here </w:t>
            </w:r>
            <w:r w:rsid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about the </w:t>
            </w:r>
            <w:r w:rsidR="00901F1F"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RS periodicities sl128, sl256, sl512</w:t>
            </w:r>
            <w:r w:rsidR="00DD11F1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</w:t>
            </w: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and are wondering what takes precedence: the agreements which have been </w:t>
            </w:r>
            <w:proofErr w:type="spellStart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minuted</w:t>
            </w:r>
            <w:proofErr w:type="spellEnd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in the RAN1#99 report or the </w:t>
            </w:r>
            <w:r w:rsidR="00DD11F1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official </w:t>
            </w: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information given in the RAN1 consolidated parameter list, e.g. in R1-2003190</w:t>
            </w:r>
            <w:r w:rsidRPr="00166EFC">
              <w:rPr>
                <w:rFonts w:ascii="Times New Roman" w:hAnsi="Times New Roman"/>
                <w:sz w:val="21"/>
                <w:szCs w:val="21"/>
              </w:rPr>
              <w:t xml:space="preserve"> (received per LS </w:t>
            </w: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R2-2004380 in RAN2#110-e).</w:t>
            </w:r>
            <w:r w:rsidRPr="00166EFC">
              <w:rPr>
                <w:rFonts w:ascii="Times New Roman" w:hAnsi="Times New Roman"/>
                <w:sz w:val="21"/>
                <w:szCs w:val="21"/>
              </w:rPr>
              <w:t xml:space="preserve"> In th</w:t>
            </w:r>
            <w:r>
              <w:rPr>
                <w:rFonts w:ascii="Times New Roman" w:hAnsi="Times New Roman"/>
                <w:sz w:val="21"/>
                <w:szCs w:val="21"/>
              </w:rPr>
              <w:t>at</w:t>
            </w:r>
            <w:r w:rsidRPr="00166EFC">
              <w:rPr>
                <w:rFonts w:ascii="Times New Roman" w:hAnsi="Times New Roman"/>
                <w:sz w:val="21"/>
                <w:szCs w:val="21"/>
              </w:rPr>
              <w:t xml:space="preserve"> parameter list the periodicities </w:t>
            </w: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sl128, sl256, sl512 are </w:t>
            </w:r>
            <w:r w:rsidR="0055277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not mentioned (see tab “Positioning” and row #66).</w:t>
            </w:r>
          </w:p>
          <w:p w14:paraId="7F5C62A8" w14:textId="31B674F8" w:rsidR="00901F1F" w:rsidRDefault="00901F1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We agree that the </w:t>
            </w:r>
            <w:r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RS periodicit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y</w:t>
            </w:r>
            <w:r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sl20480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is currently missing in RRC.</w:t>
            </w:r>
          </w:p>
          <w:p w14:paraId="3FB228C2" w14:textId="2A55D246" w:rsidR="00BA21E6" w:rsidRDefault="00BA21E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Furthermore, we don’t see the stringent need to add the condition below in the field descriptions.</w:t>
            </w:r>
            <w:r w:rsidR="00486B0A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Normally, we trust NW implementation to handle the signaling correctly.</w:t>
            </w:r>
          </w:p>
          <w:p w14:paraId="70B0E001" w14:textId="5AD59853" w:rsidR="000660AE" w:rsidRPr="00166EFC" w:rsidRDefault="000660AE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“</w:t>
            </w:r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When the field </w:t>
            </w:r>
            <w:proofErr w:type="spellStart"/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periodicityAndOffset</w:t>
            </w:r>
            <w:proofErr w:type="spellEnd"/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-p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/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p</w:t>
            </w:r>
            <w:proofErr w:type="spellEnd"/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is present, the field </w:t>
            </w:r>
            <w:proofErr w:type="spellStart"/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periodicityAndOffset</w:t>
            </w:r>
            <w:proofErr w:type="spellEnd"/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-p-Ext</w:t>
            </w:r>
            <w:r w:rsidR="00BA21E6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/</w:t>
            </w:r>
            <w:proofErr w:type="spellStart"/>
            <w:r w:rsidR="00BA21E6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p</w:t>
            </w:r>
            <w:proofErr w:type="spellEnd"/>
            <w:r w:rsidR="00BA21E6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-Ext</w:t>
            </w:r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shall be absent.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”</w:t>
            </w:r>
          </w:p>
        </w:tc>
      </w:tr>
      <w:tr w:rsidR="00166EFC" w14:paraId="7147422B" w14:textId="77777777">
        <w:tc>
          <w:tcPr>
            <w:tcW w:w="1980" w:type="dxa"/>
          </w:tcPr>
          <w:p w14:paraId="76659029" w14:textId="2F7A21CF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맑은 고딕" w:hAnsi="Times New Roman" w:hint="eastAsia"/>
                <w:sz w:val="21"/>
                <w:szCs w:val="20"/>
                <w:lang w:eastAsia="ko-KR"/>
              </w:rPr>
            </w:pPr>
            <w:r>
              <w:rPr>
                <w:rFonts w:ascii="Times New Roman" w:eastAsia="맑은 고딕" w:hAnsi="Times New Roman" w:hint="eastAsia"/>
                <w:sz w:val="21"/>
                <w:szCs w:val="20"/>
                <w:lang w:eastAsia="ko-KR"/>
              </w:rPr>
              <w:t>S</w:t>
            </w:r>
            <w:r>
              <w:rPr>
                <w:rFonts w:ascii="Times New Roman" w:eastAsia="맑은 고딕" w:hAnsi="Times New Roman"/>
                <w:sz w:val="21"/>
                <w:szCs w:val="20"/>
                <w:lang w:eastAsia="ko-KR"/>
              </w:rPr>
              <w:t>amsung</w:t>
            </w:r>
          </w:p>
        </w:tc>
        <w:tc>
          <w:tcPr>
            <w:tcW w:w="1843" w:type="dxa"/>
          </w:tcPr>
          <w:p w14:paraId="315859D3" w14:textId="47CDBE6F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맑은 고딕" w:hAnsi="Times New Roman" w:hint="eastAsia"/>
                <w:sz w:val="21"/>
                <w:szCs w:val="20"/>
                <w:lang w:eastAsia="ko-KR"/>
              </w:rPr>
            </w:pPr>
            <w:r>
              <w:rPr>
                <w:rFonts w:ascii="Times New Roman" w:eastAsia="맑은 고딕" w:hAnsi="Times New Roman" w:hint="eastAsia"/>
                <w:sz w:val="21"/>
                <w:szCs w:val="20"/>
                <w:lang w:eastAsia="ko-KR"/>
              </w:rPr>
              <w:t>Yes</w:t>
            </w:r>
          </w:p>
        </w:tc>
        <w:tc>
          <w:tcPr>
            <w:tcW w:w="5237" w:type="dxa"/>
          </w:tcPr>
          <w:p w14:paraId="2E323058" w14:textId="20996E2C" w:rsidR="000A7E8F" w:rsidRDefault="001910A7" w:rsidP="000A7E8F">
            <w:pPr>
              <w:spacing w:after="120" w:line="260" w:lineRule="exact"/>
              <w:jc w:val="both"/>
              <w:rPr>
                <w:rFonts w:ascii="Times New Roman" w:eastAsia="맑은 고딕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맑은 고딕" w:hAnsi="Times New Roman"/>
                <w:sz w:val="21"/>
                <w:szCs w:val="20"/>
                <w:lang w:eastAsia="ko-KR"/>
              </w:rPr>
              <w:t>But</w:t>
            </w:r>
            <w:r w:rsidR="000A7E8F">
              <w:rPr>
                <w:rFonts w:ascii="Times New Roman" w:eastAsia="맑은 고딕" w:hAnsi="Times New Roman"/>
                <w:sz w:val="21"/>
                <w:szCs w:val="20"/>
                <w:lang w:eastAsia="ko-KR"/>
              </w:rPr>
              <w:t xml:space="preserve"> we can’t understand why the new field </w:t>
            </w:r>
            <w:r w:rsidR="000A7E8F" w:rsidRPr="000A7E8F">
              <w:rPr>
                <w:rFonts w:ascii="Times New Roman" w:eastAsia="맑은 고딕" w:hAnsi="Times New Roman"/>
                <w:i/>
                <w:sz w:val="21"/>
                <w:szCs w:val="20"/>
                <w:lang w:eastAsia="ko-KR"/>
              </w:rPr>
              <w:t>periodicityAndOffset-sp-Ext-r16</w:t>
            </w:r>
            <w:r w:rsidR="000A7E8F">
              <w:rPr>
                <w:rFonts w:ascii="Times New Roman" w:eastAsia="맑은 고딕" w:hAnsi="Times New Roman"/>
                <w:sz w:val="21"/>
                <w:szCs w:val="20"/>
                <w:lang w:eastAsia="ko-KR"/>
              </w:rPr>
              <w:t xml:space="preserve"> should be newly defined. We can simply use the extension mark in </w:t>
            </w:r>
            <w:r w:rsidR="000A7E8F" w:rsidRPr="000A7E8F">
              <w:rPr>
                <w:rFonts w:ascii="Times New Roman" w:eastAsia="맑은 고딕" w:hAnsi="Times New Roman"/>
                <w:i/>
                <w:sz w:val="21"/>
                <w:szCs w:val="20"/>
                <w:lang w:eastAsia="ko-KR"/>
              </w:rPr>
              <w:t xml:space="preserve">SRS-PeriodicityAndOffset-r16 </w:t>
            </w:r>
            <w:r w:rsidR="000A7E8F">
              <w:rPr>
                <w:rFonts w:ascii="Times New Roman" w:eastAsia="맑은 고딕" w:hAnsi="Times New Roman"/>
                <w:sz w:val="21"/>
                <w:szCs w:val="20"/>
                <w:lang w:eastAsia="ko-KR"/>
              </w:rPr>
              <w:t>to add those values there.</w:t>
            </w:r>
          </w:p>
          <w:p w14:paraId="66FF652F" w14:textId="03CC6887" w:rsidR="000A7E8F" w:rsidRDefault="000A7E8F" w:rsidP="000A7E8F">
            <w:pPr>
              <w:spacing w:after="120" w:line="260" w:lineRule="exact"/>
              <w:jc w:val="both"/>
              <w:rPr>
                <w:rFonts w:ascii="Times New Roman" w:eastAsia="맑은 고딕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맑은 고딕" w:hAnsi="Times New Roman"/>
                <w:sz w:val="21"/>
                <w:szCs w:val="20"/>
                <w:lang w:eastAsia="ko-KR"/>
              </w:rPr>
              <w:t>Also i</w:t>
            </w:r>
            <w:r>
              <w:rPr>
                <w:rFonts w:ascii="Times New Roman" w:eastAsia="맑은 고딕" w:hAnsi="Times New Roman" w:hint="eastAsia"/>
                <w:sz w:val="21"/>
                <w:szCs w:val="20"/>
                <w:lang w:eastAsia="ko-KR"/>
              </w:rPr>
              <w:t>n</w:t>
            </w:r>
            <w:r>
              <w:rPr>
                <w:rFonts w:ascii="Times New Roman" w:eastAsia="맑은 고딕" w:hAnsi="Times New Roman"/>
                <w:sz w:val="21"/>
                <w:szCs w:val="20"/>
                <w:lang w:eastAsia="ko-KR"/>
              </w:rPr>
              <w:t xml:space="preserve"> R2-2207873, the below sentence in the field descriptions seems not needed. Since </w:t>
            </w:r>
            <w:proofErr w:type="spellStart"/>
            <w:r w:rsidRPr="000A7E8F">
              <w:rPr>
                <w:rFonts w:ascii="Times New Roman" w:eastAsia="맑은 고딕" w:hAnsi="Times New Roman"/>
                <w:i/>
                <w:sz w:val="21"/>
                <w:szCs w:val="20"/>
                <w:lang w:eastAsia="ko-KR"/>
              </w:rPr>
              <w:t>periodicityAndOffset</w:t>
            </w:r>
            <w:proofErr w:type="spellEnd"/>
            <w:r w:rsidRPr="000A7E8F">
              <w:rPr>
                <w:rFonts w:ascii="Times New Roman" w:eastAsia="맑은 고딕" w:hAnsi="Times New Roman"/>
                <w:i/>
                <w:sz w:val="21"/>
                <w:szCs w:val="20"/>
                <w:lang w:eastAsia="ko-KR"/>
              </w:rPr>
              <w:t>-</w:t>
            </w:r>
            <w:r w:rsidRPr="000A7E8F">
              <w:rPr>
                <w:rFonts w:ascii="Times New Roman" w:eastAsia="맑은 고딕" w:hAnsi="Times New Roman"/>
                <w:i/>
                <w:sz w:val="21"/>
                <w:szCs w:val="20"/>
                <w:lang w:eastAsia="ko-KR"/>
              </w:rPr>
              <w:lastRenderedPageBreak/>
              <w:t>p</w:t>
            </w:r>
            <w:r w:rsidRPr="000A7E8F">
              <w:rPr>
                <w:rFonts w:ascii="Times New Roman" w:eastAsia="맑은 고딕" w:hAnsi="Times New Roman"/>
                <w:i/>
                <w:sz w:val="21"/>
                <w:szCs w:val="20"/>
                <w:lang w:eastAsia="ko-KR"/>
              </w:rPr>
              <w:t>/</w:t>
            </w:r>
            <w:proofErr w:type="spellStart"/>
            <w:r w:rsidRPr="000A7E8F">
              <w:rPr>
                <w:rFonts w:ascii="Times New Roman" w:eastAsia="맑은 고딕" w:hAnsi="Times New Roman"/>
                <w:i/>
                <w:sz w:val="21"/>
                <w:szCs w:val="20"/>
                <w:lang w:eastAsia="ko-KR"/>
              </w:rPr>
              <w:t>periodicityAndOffset-sp</w:t>
            </w:r>
            <w:proofErr w:type="spellEnd"/>
            <w:r w:rsidRPr="000A7E8F">
              <w:rPr>
                <w:rFonts w:ascii="Times New Roman" w:eastAsia="맑은 고딕" w:hAnsi="Times New Roman"/>
                <w:i/>
                <w:sz w:val="21"/>
                <w:szCs w:val="20"/>
                <w:lang w:eastAsia="ko-KR"/>
              </w:rPr>
              <w:t xml:space="preserve"> </w:t>
            </w:r>
            <w:r>
              <w:rPr>
                <w:rFonts w:ascii="Times New Roman" w:eastAsia="맑은 고딕" w:hAnsi="Times New Roman"/>
                <w:sz w:val="21"/>
                <w:szCs w:val="20"/>
                <w:lang w:eastAsia="ko-KR"/>
              </w:rPr>
              <w:t xml:space="preserve">are mandatory fields, they should be always present. </w:t>
            </w:r>
          </w:p>
          <w:p w14:paraId="257AC0E8" w14:textId="632055DC" w:rsidR="000A7E8F" w:rsidRPr="000A7E8F" w:rsidRDefault="000A7E8F" w:rsidP="000A7E8F">
            <w:pPr>
              <w:spacing w:after="120" w:line="260" w:lineRule="exact"/>
              <w:jc w:val="both"/>
              <w:rPr>
                <w:rFonts w:ascii="Times New Roman" w:eastAsia="맑은 고딕" w:hAnsi="Times New Roman" w:hint="eastAsia"/>
                <w:sz w:val="21"/>
                <w:szCs w:val="20"/>
                <w:lang w:eastAsia="ko-KR"/>
              </w:rPr>
            </w:pPr>
            <w:r>
              <w:rPr>
                <w:rFonts w:ascii="Times New Roman" w:eastAsia="맑은 고딕" w:hAnsi="Times New Roman"/>
                <w:sz w:val="21"/>
                <w:szCs w:val="20"/>
                <w:lang w:eastAsia="ko-KR"/>
              </w:rPr>
              <w:t>“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When the field </w:t>
            </w:r>
            <w:proofErr w:type="spellStart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periodicityAndOffset</w:t>
            </w:r>
            <w:proofErr w:type="spellEnd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-p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/</w:t>
            </w:r>
            <w:proofErr w:type="spellStart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p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is present, the field </w:t>
            </w:r>
            <w:proofErr w:type="spellStart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periodicityAndOffset</w:t>
            </w:r>
            <w:proofErr w:type="spellEnd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-p-Ext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shall be absent.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>”</w:t>
            </w:r>
          </w:p>
        </w:tc>
      </w:tr>
    </w:tbl>
    <w:p w14:paraId="2580D2C5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C6" w14:textId="77777777" w:rsidR="00027BD7" w:rsidRDefault="00134E76">
      <w:pPr>
        <w:pStyle w:val="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rFonts w:hint="eastAsia"/>
          <w:b w:val="0"/>
          <w:lang w:val="en-US"/>
        </w:rPr>
        <w:t>C</w:t>
      </w:r>
      <w:r>
        <w:rPr>
          <w:b w:val="0"/>
          <w:lang w:val="en-US"/>
        </w:rPr>
        <w:t>orrection to UE capability spec</w:t>
      </w:r>
    </w:p>
    <w:p w14:paraId="2580D2C7" w14:textId="77777777" w:rsidR="00027BD7" w:rsidRDefault="00134E76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W</w:t>
      </w:r>
      <w:r>
        <w:rPr>
          <w:rFonts w:eastAsia="SimSun"/>
          <w:lang w:eastAsia="zh-CN"/>
        </w:rPr>
        <w:t xml:space="preserve">ith the newly introduced SRS periodicity, there are backward compatibility issues that old UE may not support the newly added values. </w:t>
      </w:r>
    </w:p>
    <w:p w14:paraId="2580D2C8" w14:textId="77777777" w:rsidR="00027BD7" w:rsidRDefault="00027BD7">
      <w:pPr>
        <w:rPr>
          <w:rFonts w:eastAsia="SimSun"/>
          <w:lang w:eastAsia="zh-CN"/>
        </w:rPr>
      </w:pPr>
    </w:p>
    <w:p w14:paraId="2580D2C9" w14:textId="77777777" w:rsidR="00027BD7" w:rsidRDefault="00134E76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T</w:t>
      </w:r>
      <w:r>
        <w:rPr>
          <w:rFonts w:eastAsia="SimSun"/>
          <w:lang w:eastAsia="zh-CN"/>
        </w:rPr>
        <w:t>hen, in R2-2207873/R2-2207874, it is proposed that a new capability is added for the newly added SRS periodicities. The field description for this new capability field is added in R2-2207875/R2-2207876</w:t>
      </w:r>
    </w:p>
    <w:p w14:paraId="2580D2CA" w14:textId="77777777" w:rsidR="00027BD7" w:rsidRDefault="00027BD7">
      <w:pPr>
        <w:rPr>
          <w:rFonts w:eastAsia="SimSun"/>
          <w:lang w:eastAsia="zh-CN"/>
        </w:rPr>
      </w:pPr>
    </w:p>
    <w:p w14:paraId="2580D2CB" w14:textId="77777777" w:rsidR="00027BD7" w:rsidRDefault="00134E76">
      <w:pPr>
        <w:rPr>
          <w:rFonts w:eastAsia="SimSun"/>
          <w:b/>
          <w:i/>
          <w:lang w:eastAsia="zh-CN"/>
        </w:rPr>
      </w:pPr>
      <w:r>
        <w:rPr>
          <w:rFonts w:eastAsia="SimSun" w:hint="eastAsia"/>
          <w:b/>
          <w:i/>
          <w:lang w:eastAsia="zh-CN"/>
        </w:rPr>
        <w:t>Q</w:t>
      </w:r>
      <w:r>
        <w:rPr>
          <w:rFonts w:eastAsia="SimSun"/>
          <w:b/>
          <w:i/>
          <w:lang w:eastAsia="zh-CN"/>
        </w:rPr>
        <w:t>uestion3: Do companies agree that new capability is needed for the newly added periodicities for SRS?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CF" w14:textId="77777777">
        <w:tc>
          <w:tcPr>
            <w:tcW w:w="1980" w:type="dxa"/>
          </w:tcPr>
          <w:p w14:paraId="2580D2CC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CD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CE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D3" w14:textId="77777777">
        <w:tc>
          <w:tcPr>
            <w:tcW w:w="1980" w:type="dxa"/>
          </w:tcPr>
          <w:p w14:paraId="2580D2D0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D1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D2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Looks ok, for 306 CR, the suffix -r16 should be added for the field nam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rs-PeriodicityAndOffsetExt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n the field description. </w:t>
            </w:r>
          </w:p>
        </w:tc>
      </w:tr>
      <w:tr w:rsidR="00027BD7" w14:paraId="2580D2D7" w14:textId="77777777">
        <w:tc>
          <w:tcPr>
            <w:tcW w:w="1980" w:type="dxa"/>
          </w:tcPr>
          <w:p w14:paraId="2580D2D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D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D6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6273C7" w14:paraId="1FAD8044" w14:textId="77777777">
        <w:tc>
          <w:tcPr>
            <w:tcW w:w="1980" w:type="dxa"/>
          </w:tcPr>
          <w:p w14:paraId="04B8A3FE" w14:textId="4A9D8C82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3A77F4D5" w14:textId="520C55C7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6F853A4" w14:textId="77777777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285636" w14:paraId="1795B03A" w14:textId="77777777">
        <w:tc>
          <w:tcPr>
            <w:tcW w:w="1980" w:type="dxa"/>
          </w:tcPr>
          <w:p w14:paraId="69B6F828" w14:textId="6496561E" w:rsidR="00285636" w:rsidRDefault="0028563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2B5B025B" w14:textId="7672ADD0" w:rsidR="00285636" w:rsidRDefault="0028563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789997F5" w14:textId="7C9A4905" w:rsidR="00A6432E" w:rsidRPr="00A6432E" w:rsidRDefault="00A6432E" w:rsidP="00A6432E">
            <w:pPr>
              <w:pStyle w:val="CRCoverPage"/>
              <w:spacing w:before="20" w:after="80"/>
              <w:ind w:left="100"/>
              <w:rPr>
                <w:rFonts w:eastAsiaTheme="minorEastAsia"/>
                <w:noProof/>
                <w:lang w:eastAsia="zh-CN"/>
              </w:rPr>
            </w:pPr>
            <w:r w:rsidRPr="00A6432E">
              <w:rPr>
                <w:noProof/>
                <w:lang w:eastAsia="zh-CN"/>
              </w:rPr>
              <w:t>M</w:t>
            </w:r>
            <w:r w:rsidRPr="00A6432E">
              <w:rPr>
                <w:rFonts w:hint="eastAsia"/>
                <w:noProof/>
                <w:lang w:eastAsia="zh-CN"/>
              </w:rPr>
              <w:t>ulit-RTT</w:t>
            </w:r>
            <w:r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 w:rsidR="005D1F36">
              <w:rPr>
                <w:noProof/>
                <w:lang w:eastAsia="zh-CN"/>
              </w:rPr>
              <w:t>positioning</w:t>
            </w:r>
            <w:r w:rsidR="005D1F36"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>
              <w:rPr>
                <w:rFonts w:eastAsiaTheme="minorEastAsia" w:hint="eastAsia"/>
                <w:noProof/>
                <w:lang w:eastAsia="zh-CN"/>
              </w:rPr>
              <w:t>will be added in the cover sheet.</w:t>
            </w:r>
          </w:p>
          <w:p w14:paraId="003305A0" w14:textId="77777777" w:rsidR="00A6432E" w:rsidRDefault="00A6432E" w:rsidP="00A6432E">
            <w:pPr>
              <w:pStyle w:val="CRCoverPage"/>
              <w:spacing w:before="20" w:after="80"/>
              <w:ind w:left="100"/>
              <w:rPr>
                <w:b/>
                <w:noProof/>
              </w:rPr>
            </w:pPr>
            <w:r>
              <w:rPr>
                <w:b/>
                <w:noProof/>
                <w:u w:val="single"/>
              </w:rPr>
              <w:t>Impacted functionality:</w:t>
            </w:r>
          </w:p>
          <w:p w14:paraId="5D761F25" w14:textId="7819C441" w:rsidR="00285636" w:rsidRPr="00A6432E" w:rsidRDefault="00A6432E" w:rsidP="00B93E7D">
            <w:pPr>
              <w:pStyle w:val="CRCoverPage"/>
              <w:spacing w:before="20" w:after="80"/>
              <w:ind w:left="100"/>
              <w:rPr>
                <w:rFonts w:ascii="Times New Roman" w:eastAsiaTheme="minorEastAsia" w:hAnsi="Times New Roman"/>
                <w:sz w:val="21"/>
                <w:lang w:eastAsia="zh-CN"/>
              </w:rPr>
            </w:pPr>
            <w:r>
              <w:rPr>
                <w:noProof/>
                <w:lang w:eastAsia="zh-CN"/>
              </w:rPr>
              <w:t>UL-TDOA positioning, and UL-AOA positioning</w:t>
            </w:r>
          </w:p>
        </w:tc>
      </w:tr>
      <w:tr w:rsidR="00B313CF" w14:paraId="2A2C73E3" w14:textId="77777777">
        <w:tc>
          <w:tcPr>
            <w:tcW w:w="1980" w:type="dxa"/>
          </w:tcPr>
          <w:p w14:paraId="1602564D" w14:textId="6295E6AC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2B58A22" w14:textId="5CFB741E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3981231A" w14:textId="77777777" w:rsidR="00B313CF" w:rsidRPr="00A6432E" w:rsidRDefault="00B313CF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</w:tc>
      </w:tr>
      <w:tr w:rsidR="00721B1A" w14:paraId="677F31D2" w14:textId="77777777">
        <w:tc>
          <w:tcPr>
            <w:tcW w:w="1980" w:type="dxa"/>
          </w:tcPr>
          <w:p w14:paraId="5089FFFA" w14:textId="35C239FE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14:paraId="592DFE73" w14:textId="7427148B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54875971" w14:textId="77777777" w:rsidR="00721B1A" w:rsidRPr="00A6432E" w:rsidRDefault="00721B1A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</w:tc>
      </w:tr>
      <w:tr w:rsidR="0055277F" w14:paraId="20440302" w14:textId="77777777">
        <w:tc>
          <w:tcPr>
            <w:tcW w:w="1980" w:type="dxa"/>
          </w:tcPr>
          <w:p w14:paraId="2B14F09C" w14:textId="351BBA76" w:rsidR="0055277F" w:rsidRDefault="0055277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Lenovo</w:t>
            </w:r>
          </w:p>
        </w:tc>
        <w:tc>
          <w:tcPr>
            <w:tcW w:w="1843" w:type="dxa"/>
          </w:tcPr>
          <w:p w14:paraId="5D5F6377" w14:textId="650E5E84" w:rsidR="0055277F" w:rsidRDefault="0055277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7D0E729A" w14:textId="3FE8FA99" w:rsidR="0055277F" w:rsidRPr="0055277F" w:rsidRDefault="0055277F" w:rsidP="0055277F">
            <w:pPr>
              <w:pStyle w:val="CRCoverPage"/>
              <w:spacing w:before="20" w:after="80"/>
              <w:rPr>
                <w:noProof/>
                <w:u w:val="single"/>
                <w:lang w:eastAsia="zh-CN"/>
              </w:rPr>
            </w:pPr>
            <w:r w:rsidRPr="0055277F">
              <w:rPr>
                <w:noProof/>
                <w:u w:val="single"/>
                <w:lang w:eastAsia="zh-CN"/>
              </w:rPr>
              <w:t>38.331 CRs in R2-2207873/R2-2207874:</w:t>
            </w:r>
          </w:p>
          <w:p w14:paraId="3959D88E" w14:textId="5C00D094" w:rsidR="0055277F" w:rsidRDefault="0055277F" w:rsidP="0055277F">
            <w:pPr>
              <w:pStyle w:val="CRCoverPage"/>
              <w:spacing w:before="20" w:after="80"/>
              <w:rPr>
                <w:noProof/>
                <w:lang w:eastAsia="zh-CN"/>
              </w:rPr>
            </w:pPr>
            <w:r w:rsidRPr="0055277F">
              <w:rPr>
                <w:noProof/>
                <w:lang w:eastAsia="zh-CN"/>
              </w:rPr>
              <w:t xml:space="preserve">The addition of UE capability srs-PeriodicityAndOffsetExt-r16 in IE Phy-ParametersCommon is </w:t>
            </w:r>
            <w:r w:rsidRPr="00676ADD">
              <w:rPr>
                <w:noProof/>
                <w:highlight w:val="yellow"/>
                <w:lang w:eastAsia="zh-CN"/>
              </w:rPr>
              <w:t>NBC</w:t>
            </w:r>
            <w:r w:rsidRPr="0055277F">
              <w:rPr>
                <w:noProof/>
                <w:lang w:eastAsia="zh-CN"/>
              </w:rPr>
              <w:t>.</w:t>
            </w:r>
            <w:r>
              <w:rPr>
                <w:noProof/>
                <w:lang w:eastAsia="zh-CN"/>
              </w:rPr>
              <w:t xml:space="preserve"> Should discuss whether NBC change is acceptable or not.</w:t>
            </w:r>
            <w:r w:rsidR="00CA0437">
              <w:rPr>
                <w:noProof/>
                <w:lang w:eastAsia="zh-CN"/>
              </w:rPr>
              <w:t xml:space="preserve"> We prefer a backwards-compatible change.</w:t>
            </w:r>
          </w:p>
          <w:p w14:paraId="094C74B7" w14:textId="77777777" w:rsidR="0055277F" w:rsidRDefault="0055277F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  <w:p w14:paraId="52FD0286" w14:textId="77777777" w:rsidR="0055277F" w:rsidRPr="0055277F" w:rsidRDefault="0055277F" w:rsidP="0055277F">
            <w:pPr>
              <w:pStyle w:val="CRCoverPage"/>
              <w:spacing w:before="20" w:after="80"/>
              <w:rPr>
                <w:noProof/>
                <w:u w:val="single"/>
                <w:lang w:eastAsia="zh-CN"/>
              </w:rPr>
            </w:pPr>
            <w:r w:rsidRPr="0055277F">
              <w:rPr>
                <w:noProof/>
                <w:u w:val="single"/>
                <w:lang w:eastAsia="zh-CN"/>
              </w:rPr>
              <w:t>38.306 CRs in R2-2207875/R2-2207876:</w:t>
            </w:r>
          </w:p>
          <w:p w14:paraId="343417C7" w14:textId="77777777" w:rsidR="00CA0437" w:rsidRDefault="0055277F" w:rsidP="00CA0437">
            <w:pPr>
              <w:pStyle w:val="CRCoverPage"/>
              <w:numPr>
                <w:ilvl w:val="0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Rel-16 CR </w:t>
            </w:r>
          </w:p>
          <w:p w14:paraId="36E054F9" w14:textId="68B6A3A3" w:rsidR="0055277F" w:rsidRDefault="00CA0437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 w:rsidR="0055277F">
              <w:rPr>
                <w:noProof/>
                <w:lang w:eastAsia="zh-CN"/>
              </w:rPr>
              <w:t xml:space="preserve">over page: </w:t>
            </w:r>
            <w:r w:rsidR="0055277F" w:rsidRPr="0055277F">
              <w:rPr>
                <w:noProof/>
                <w:lang w:eastAsia="zh-CN"/>
              </w:rPr>
              <w:t>wrong meeting start date “15th”; wrong CR#0781 added (should be #0780).</w:t>
            </w:r>
          </w:p>
          <w:p w14:paraId="4D51DB30" w14:textId="1C0BC23E" w:rsidR="0055277F" w:rsidRDefault="0055277F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 w:rsidRPr="0055277F">
              <w:rPr>
                <w:noProof/>
                <w:lang w:eastAsia="zh-CN"/>
              </w:rPr>
              <w:t>Suffix “-r16” is missing for the UE capability</w:t>
            </w:r>
            <w:r>
              <w:t xml:space="preserve"> and t</w:t>
            </w:r>
            <w:r w:rsidRPr="0055277F">
              <w:rPr>
                <w:noProof/>
                <w:lang w:eastAsia="zh-CN"/>
              </w:rPr>
              <w:t xml:space="preserve">he </w:t>
            </w:r>
            <w:r>
              <w:rPr>
                <w:noProof/>
                <w:lang w:eastAsia="zh-CN"/>
              </w:rPr>
              <w:t>description</w:t>
            </w:r>
            <w:r w:rsidRPr="0055277F">
              <w:rPr>
                <w:noProof/>
                <w:lang w:eastAsia="zh-CN"/>
              </w:rPr>
              <w:t xml:space="preserve"> </w:t>
            </w:r>
            <w:r w:rsidR="00851D8A">
              <w:rPr>
                <w:noProof/>
                <w:lang w:eastAsia="zh-CN"/>
              </w:rPr>
              <w:t>has</w:t>
            </w:r>
            <w:r w:rsidRPr="0055277F">
              <w:rPr>
                <w:noProof/>
                <w:lang w:eastAsia="zh-CN"/>
              </w:rPr>
              <w:t xml:space="preserve"> not </w:t>
            </w:r>
            <w:r w:rsidR="00851D8A">
              <w:rPr>
                <w:noProof/>
                <w:lang w:eastAsia="zh-CN"/>
              </w:rPr>
              <w:t xml:space="preserve">been </w:t>
            </w:r>
            <w:r w:rsidRPr="0055277F">
              <w:rPr>
                <w:noProof/>
                <w:lang w:eastAsia="zh-CN"/>
              </w:rPr>
              <w:t>added in alphabetical order</w:t>
            </w:r>
            <w:r>
              <w:rPr>
                <w:noProof/>
                <w:lang w:eastAsia="zh-CN"/>
              </w:rPr>
              <w:t>.</w:t>
            </w:r>
          </w:p>
          <w:p w14:paraId="2B9B885A" w14:textId="77777777" w:rsidR="00CA0437" w:rsidRDefault="0055277F" w:rsidP="00CA0437">
            <w:pPr>
              <w:pStyle w:val="CRCoverPage"/>
              <w:numPr>
                <w:ilvl w:val="0"/>
                <w:numId w:val="11"/>
              </w:numPr>
              <w:spacing w:before="20" w:after="80"/>
              <w:rPr>
                <w:noProof/>
                <w:lang w:eastAsia="zh-CN"/>
              </w:rPr>
            </w:pPr>
            <w:r w:rsidRPr="0055277F">
              <w:rPr>
                <w:noProof/>
                <w:lang w:eastAsia="zh-CN"/>
              </w:rPr>
              <w:t>Rel-1</w:t>
            </w:r>
            <w:r>
              <w:rPr>
                <w:noProof/>
                <w:lang w:eastAsia="zh-CN"/>
              </w:rPr>
              <w:t>7</w:t>
            </w:r>
            <w:r w:rsidRPr="0055277F">
              <w:rPr>
                <w:noProof/>
                <w:lang w:eastAsia="zh-CN"/>
              </w:rPr>
              <w:t xml:space="preserve"> CR </w:t>
            </w:r>
          </w:p>
          <w:p w14:paraId="62867B37" w14:textId="648CCF99" w:rsidR="0055277F" w:rsidRDefault="00CA0437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C</w:t>
            </w:r>
            <w:r w:rsidR="0055277F" w:rsidRPr="0055277F">
              <w:rPr>
                <w:noProof/>
                <w:lang w:eastAsia="zh-CN"/>
              </w:rPr>
              <w:t>over page: wrong meeting start date “15th”</w:t>
            </w:r>
            <w:r w:rsidR="0055277F">
              <w:rPr>
                <w:noProof/>
                <w:lang w:eastAsia="zh-CN"/>
              </w:rPr>
              <w:t>.</w:t>
            </w:r>
          </w:p>
          <w:p w14:paraId="0905189F" w14:textId="5DD0CEF6" w:rsidR="00851D8A" w:rsidRDefault="00851D8A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Pr="00851D8A">
              <w:rPr>
                <w:noProof/>
                <w:lang w:eastAsia="zh-CN"/>
              </w:rPr>
              <w:t xml:space="preserve">capability </w:t>
            </w:r>
            <w:r>
              <w:rPr>
                <w:noProof/>
                <w:lang w:eastAsia="zh-CN"/>
              </w:rPr>
              <w:t xml:space="preserve">name </w:t>
            </w:r>
            <w:r w:rsidRPr="00851D8A">
              <w:rPr>
                <w:noProof/>
                <w:highlight w:val="yellow"/>
                <w:lang w:eastAsia="zh-CN"/>
              </w:rPr>
              <w:t>srs-ExtendedPeriodicityAndOffset-v16xy</w:t>
            </w:r>
            <w:r>
              <w:rPr>
                <w:noProof/>
                <w:lang w:eastAsia="zh-CN"/>
              </w:rPr>
              <w:t xml:space="preserve"> is not aligned with the 38.331 CRs and the Rel-16 38.306 CR.</w:t>
            </w:r>
          </w:p>
          <w:p w14:paraId="1F8F8F4A" w14:textId="08028AA0" w:rsidR="0055277F" w:rsidRDefault="00851D8A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 w:rsidR="0055277F" w:rsidRPr="0055277F">
              <w:rPr>
                <w:noProof/>
                <w:lang w:eastAsia="zh-CN"/>
              </w:rPr>
              <w:t xml:space="preserve">he description </w:t>
            </w:r>
            <w:r>
              <w:rPr>
                <w:noProof/>
                <w:lang w:eastAsia="zh-CN"/>
              </w:rPr>
              <w:t>has</w:t>
            </w:r>
            <w:r w:rsidR="0055277F" w:rsidRPr="0055277F">
              <w:rPr>
                <w:noProof/>
                <w:lang w:eastAsia="zh-CN"/>
              </w:rPr>
              <w:t xml:space="preserve"> not </w:t>
            </w:r>
            <w:r>
              <w:rPr>
                <w:noProof/>
                <w:lang w:eastAsia="zh-CN"/>
              </w:rPr>
              <w:t xml:space="preserve">been </w:t>
            </w:r>
            <w:r w:rsidR="0055277F" w:rsidRPr="0055277F">
              <w:rPr>
                <w:noProof/>
                <w:lang w:eastAsia="zh-CN"/>
              </w:rPr>
              <w:t>added in alphabetical order.</w:t>
            </w:r>
          </w:p>
          <w:p w14:paraId="2F77C16B" w14:textId="72C097DB" w:rsidR="00783B23" w:rsidRPr="00A6432E" w:rsidRDefault="00E977B8" w:rsidP="00783B23">
            <w:pPr>
              <w:pStyle w:val="CRCoverPage"/>
              <w:numPr>
                <w:ilvl w:val="0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or both CR</w:t>
            </w:r>
            <w:r w:rsidR="00783B23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>:</w:t>
            </w:r>
            <w:r w:rsidR="00783B23">
              <w:rPr>
                <w:noProof/>
                <w:lang w:eastAsia="zh-CN"/>
              </w:rPr>
              <w:t xml:space="preserve"> To keep the </w:t>
            </w:r>
            <w:bookmarkStart w:id="8" w:name="_GoBack"/>
            <w:bookmarkEnd w:id="8"/>
            <w:r w:rsidR="00783B23">
              <w:rPr>
                <w:noProof/>
                <w:lang w:eastAsia="zh-CN"/>
              </w:rPr>
              <w:t>context we think a condition should be added in the capability description, e.g.</w:t>
            </w:r>
            <w:r w:rsidR="00783B23" w:rsidRPr="00783B23">
              <w:rPr>
                <w:noProof/>
              </w:rPr>
              <w:t xml:space="preserve"> “The UE indicating support of this feature shall also indicate the support of srs-PosResources-r16 or srs-PosResourceSP-r16”.</w:t>
            </w:r>
          </w:p>
        </w:tc>
      </w:tr>
      <w:tr w:rsidR="0055277F" w14:paraId="69BFE152" w14:textId="77777777">
        <w:tc>
          <w:tcPr>
            <w:tcW w:w="1980" w:type="dxa"/>
          </w:tcPr>
          <w:p w14:paraId="59223064" w14:textId="13E89A36" w:rsidR="0055277F" w:rsidRPr="001910A7" w:rsidRDefault="001910A7">
            <w:pPr>
              <w:spacing w:after="120" w:line="260" w:lineRule="exact"/>
              <w:jc w:val="both"/>
              <w:rPr>
                <w:rFonts w:ascii="Times New Roman" w:eastAsia="맑은 고딕" w:hAnsi="Times New Roman" w:hint="eastAsia"/>
                <w:sz w:val="21"/>
                <w:szCs w:val="20"/>
                <w:lang w:eastAsia="ko-KR"/>
              </w:rPr>
            </w:pPr>
            <w:r>
              <w:rPr>
                <w:rFonts w:ascii="Times New Roman" w:eastAsia="맑은 고딕" w:hAnsi="Times New Roman" w:hint="eastAsia"/>
                <w:sz w:val="21"/>
                <w:szCs w:val="20"/>
                <w:lang w:eastAsia="ko-KR"/>
              </w:rPr>
              <w:lastRenderedPageBreak/>
              <w:t>Samsung</w:t>
            </w:r>
          </w:p>
        </w:tc>
        <w:tc>
          <w:tcPr>
            <w:tcW w:w="1843" w:type="dxa"/>
          </w:tcPr>
          <w:p w14:paraId="0FA74246" w14:textId="79F4D8A7" w:rsidR="0055277F" w:rsidRPr="001910A7" w:rsidRDefault="001910A7">
            <w:pPr>
              <w:spacing w:after="120" w:line="260" w:lineRule="exact"/>
              <w:jc w:val="both"/>
              <w:rPr>
                <w:rFonts w:ascii="Times New Roman" w:eastAsia="맑은 고딕" w:hAnsi="Times New Roman" w:hint="eastAsia"/>
                <w:sz w:val="21"/>
                <w:szCs w:val="20"/>
                <w:lang w:eastAsia="ko-KR"/>
              </w:rPr>
            </w:pPr>
            <w:r>
              <w:rPr>
                <w:rFonts w:ascii="Times New Roman" w:eastAsia="맑은 고딕" w:hAnsi="Times New Roman" w:hint="eastAsia"/>
                <w:sz w:val="21"/>
                <w:szCs w:val="20"/>
                <w:lang w:eastAsia="ko-KR"/>
              </w:rPr>
              <w:t>Yes</w:t>
            </w:r>
          </w:p>
        </w:tc>
        <w:tc>
          <w:tcPr>
            <w:tcW w:w="5237" w:type="dxa"/>
          </w:tcPr>
          <w:p w14:paraId="1EA63805" w14:textId="699164B4" w:rsidR="0055277F" w:rsidRPr="001910A7" w:rsidRDefault="0055277F" w:rsidP="001910A7">
            <w:pPr>
              <w:pStyle w:val="CRCoverPage"/>
              <w:spacing w:before="20" w:after="80"/>
              <w:rPr>
                <w:rFonts w:eastAsia="맑은 고딕" w:hint="eastAsia"/>
                <w:noProof/>
                <w:lang w:eastAsia="ko-KR"/>
              </w:rPr>
            </w:pPr>
          </w:p>
        </w:tc>
      </w:tr>
    </w:tbl>
    <w:p w14:paraId="2580D2D8" w14:textId="77777777" w:rsidR="00027BD7" w:rsidRDefault="00027BD7">
      <w:pPr>
        <w:rPr>
          <w:rFonts w:eastAsia="SimSun"/>
          <w:lang w:eastAsia="zh-CN"/>
        </w:rPr>
      </w:pPr>
    </w:p>
    <w:p w14:paraId="2580D2D9" w14:textId="77777777" w:rsidR="00027BD7" w:rsidRDefault="00134E7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14:paraId="2580D2DA" w14:textId="77777777" w:rsidR="00027BD7" w:rsidRDefault="00134E76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14:paraId="2580D2DB" w14:textId="77777777" w:rsidR="00027BD7" w:rsidRDefault="00134E76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027BD7">
      <w:headerReference w:type="default" r:id="rId17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CB3B1D" w14:textId="77777777" w:rsidR="00B02FCD" w:rsidRDefault="00B02FCD">
      <w:pPr>
        <w:spacing w:after="0" w:line="240" w:lineRule="auto"/>
      </w:pPr>
      <w:r>
        <w:separator/>
      </w:r>
    </w:p>
  </w:endnote>
  <w:endnote w:type="continuationSeparator" w:id="0">
    <w:p w14:paraId="0FDBE01B" w14:textId="77777777" w:rsidR="00B02FCD" w:rsidRDefault="00B02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iTi_GB2312">
    <w:altName w:val="Microsoft YaHei Light"/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roman"/>
    <w:pitch w:val="default"/>
  </w:font>
  <w:font w:name="Arial Unicode MS">
    <w:altName w:val="맑은 고딕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F6280A" w14:textId="77777777" w:rsidR="00B02FCD" w:rsidRDefault="00B02FCD">
      <w:pPr>
        <w:spacing w:after="0" w:line="240" w:lineRule="auto"/>
      </w:pPr>
      <w:r>
        <w:separator/>
      </w:r>
    </w:p>
  </w:footnote>
  <w:footnote w:type="continuationSeparator" w:id="0">
    <w:p w14:paraId="03B24F27" w14:textId="77777777" w:rsidR="00B02FCD" w:rsidRDefault="00B02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80D2E0" w14:textId="77777777" w:rsidR="00027BD7" w:rsidRDefault="00027BD7">
    <w:pPr>
      <w:pStyle w:val="a8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BB967CD"/>
    <w:multiLevelType w:val="hybridMultilevel"/>
    <w:tmpl w:val="C408109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891FA4"/>
    <w:multiLevelType w:val="multilevel"/>
    <w:tmpl w:val="1E891FA4"/>
    <w:lvl w:ilvl="0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35067B8"/>
    <w:multiLevelType w:val="multilevel"/>
    <w:tmpl w:val="235067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9866A6"/>
    <w:multiLevelType w:val="multilevel"/>
    <w:tmpl w:val="3C9866A6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7BED18BC"/>
    <w:multiLevelType w:val="multilevel"/>
    <w:tmpl w:val="7BED18BC"/>
    <w:lvl w:ilvl="0">
      <w:start w:val="1"/>
      <w:numFmt w:val="decimal"/>
      <w:pStyle w:val="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num w:numId="1">
    <w:abstractNumId w:val="10"/>
  </w:num>
  <w:num w:numId="2">
    <w:abstractNumId w:val="8"/>
  </w:num>
  <w:num w:numId="3">
    <w:abstractNumId w:val="6"/>
  </w:num>
  <w:num w:numId="4">
    <w:abstractNumId w:val="9"/>
  </w:num>
  <w:num w:numId="5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>
    <w:abstractNumId w:val="7"/>
  </w:num>
  <w:num w:numId="7">
    <w:abstractNumId w:val="1"/>
  </w:num>
  <w:num w:numId="8">
    <w:abstractNumId w:val="5"/>
  </w:num>
  <w:num w:numId="9">
    <w:abstractNumId w:val="3"/>
  </w:num>
  <w:num w:numId="10">
    <w:abstractNumId w:val="4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bordersDoNotSurroundHeader/>
  <w:bordersDoNotSurroundFooter/>
  <w:proofState w:spelling="clean" w:grammar="clean"/>
  <w:defaultTabStop w:val="420"/>
  <w:hyphenationZone w:val="425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YwN7M0NTY2N7JU0lEKTi0uzszPAykwN64FAK6UsHk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2164"/>
    <w:rsid w:val="00022D2B"/>
    <w:rsid w:val="00022D2F"/>
    <w:rsid w:val="0002402F"/>
    <w:rsid w:val="00024114"/>
    <w:rsid w:val="000242FD"/>
    <w:rsid w:val="00024307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27BD7"/>
    <w:rsid w:val="0003062C"/>
    <w:rsid w:val="00030BB2"/>
    <w:rsid w:val="0003156E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30A"/>
    <w:rsid w:val="000426B3"/>
    <w:rsid w:val="000427F9"/>
    <w:rsid w:val="00042892"/>
    <w:rsid w:val="00042A19"/>
    <w:rsid w:val="000430AB"/>
    <w:rsid w:val="00043190"/>
    <w:rsid w:val="00043586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0AE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7CAD"/>
    <w:rsid w:val="00090F27"/>
    <w:rsid w:val="00091140"/>
    <w:rsid w:val="00091B60"/>
    <w:rsid w:val="00092AB5"/>
    <w:rsid w:val="00092CF9"/>
    <w:rsid w:val="00094015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71A8"/>
    <w:rsid w:val="000A744F"/>
    <w:rsid w:val="000A79F8"/>
    <w:rsid w:val="000A7E8F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633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46BC"/>
    <w:rsid w:val="00125CCC"/>
    <w:rsid w:val="00126E6E"/>
    <w:rsid w:val="0012706B"/>
    <w:rsid w:val="0012712C"/>
    <w:rsid w:val="001278B8"/>
    <w:rsid w:val="00127A65"/>
    <w:rsid w:val="00127CF2"/>
    <w:rsid w:val="00127E96"/>
    <w:rsid w:val="00130BA1"/>
    <w:rsid w:val="00131198"/>
    <w:rsid w:val="001313EC"/>
    <w:rsid w:val="00131709"/>
    <w:rsid w:val="00131E9A"/>
    <w:rsid w:val="00133734"/>
    <w:rsid w:val="00134192"/>
    <w:rsid w:val="001345E4"/>
    <w:rsid w:val="001345E5"/>
    <w:rsid w:val="00134CBE"/>
    <w:rsid w:val="00134E76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F94"/>
    <w:rsid w:val="00166B5E"/>
    <w:rsid w:val="00166CFF"/>
    <w:rsid w:val="00166EFC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D8"/>
    <w:rsid w:val="00184909"/>
    <w:rsid w:val="00184956"/>
    <w:rsid w:val="00184A0E"/>
    <w:rsid w:val="00184C82"/>
    <w:rsid w:val="00184D0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0A7"/>
    <w:rsid w:val="001911B7"/>
    <w:rsid w:val="00192092"/>
    <w:rsid w:val="0019230B"/>
    <w:rsid w:val="00192322"/>
    <w:rsid w:val="00192569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17DD"/>
    <w:rsid w:val="001C17F2"/>
    <w:rsid w:val="001C277B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BB1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CEB"/>
    <w:rsid w:val="001F2F41"/>
    <w:rsid w:val="001F2F5E"/>
    <w:rsid w:val="001F3335"/>
    <w:rsid w:val="001F3380"/>
    <w:rsid w:val="001F3391"/>
    <w:rsid w:val="001F3976"/>
    <w:rsid w:val="001F3A97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41E9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6C6"/>
    <w:rsid w:val="00256AB5"/>
    <w:rsid w:val="00256CE3"/>
    <w:rsid w:val="00256D89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636"/>
    <w:rsid w:val="00285AA2"/>
    <w:rsid w:val="0028663C"/>
    <w:rsid w:val="002869F6"/>
    <w:rsid w:val="00286D33"/>
    <w:rsid w:val="00287211"/>
    <w:rsid w:val="0028730B"/>
    <w:rsid w:val="00287C92"/>
    <w:rsid w:val="00290364"/>
    <w:rsid w:val="00290601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D9C"/>
    <w:rsid w:val="002B33F4"/>
    <w:rsid w:val="002B361E"/>
    <w:rsid w:val="002B3A0D"/>
    <w:rsid w:val="002B4250"/>
    <w:rsid w:val="002B4763"/>
    <w:rsid w:val="002B4818"/>
    <w:rsid w:val="002B48A9"/>
    <w:rsid w:val="002B541E"/>
    <w:rsid w:val="002B55B8"/>
    <w:rsid w:val="002B563F"/>
    <w:rsid w:val="002B5644"/>
    <w:rsid w:val="002B5F77"/>
    <w:rsid w:val="002B6147"/>
    <w:rsid w:val="002B6A89"/>
    <w:rsid w:val="002B7116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50"/>
    <w:rsid w:val="002F0AD6"/>
    <w:rsid w:val="002F109E"/>
    <w:rsid w:val="002F1123"/>
    <w:rsid w:val="002F17F9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7B55"/>
    <w:rsid w:val="002F7F16"/>
    <w:rsid w:val="0030001D"/>
    <w:rsid w:val="00300086"/>
    <w:rsid w:val="00300627"/>
    <w:rsid w:val="00300935"/>
    <w:rsid w:val="003009C7"/>
    <w:rsid w:val="00300A9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6755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25A3"/>
    <w:rsid w:val="003625E0"/>
    <w:rsid w:val="00362687"/>
    <w:rsid w:val="00362899"/>
    <w:rsid w:val="00362E59"/>
    <w:rsid w:val="00363727"/>
    <w:rsid w:val="00363802"/>
    <w:rsid w:val="00364966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226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69A"/>
    <w:rsid w:val="00397EDD"/>
    <w:rsid w:val="003A004C"/>
    <w:rsid w:val="003A02BB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FC0"/>
    <w:rsid w:val="003D51D2"/>
    <w:rsid w:val="003D6C1C"/>
    <w:rsid w:val="003D7CFF"/>
    <w:rsid w:val="003E0838"/>
    <w:rsid w:val="003E0D6C"/>
    <w:rsid w:val="003E2698"/>
    <w:rsid w:val="003E272D"/>
    <w:rsid w:val="003E2856"/>
    <w:rsid w:val="003E2883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AB0"/>
    <w:rsid w:val="00410E3E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A8"/>
    <w:rsid w:val="00462FDE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E22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B0A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16E"/>
    <w:rsid w:val="004C6B36"/>
    <w:rsid w:val="004C6E87"/>
    <w:rsid w:val="004C78E1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62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11EF"/>
    <w:rsid w:val="0055164A"/>
    <w:rsid w:val="005523B8"/>
    <w:rsid w:val="0055251D"/>
    <w:rsid w:val="0055277F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FF"/>
    <w:rsid w:val="00575CF3"/>
    <w:rsid w:val="00575E8C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A0DE3"/>
    <w:rsid w:val="005A1057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E4D"/>
    <w:rsid w:val="005D1E64"/>
    <w:rsid w:val="005D1F36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BC5"/>
    <w:rsid w:val="00616F8B"/>
    <w:rsid w:val="00617245"/>
    <w:rsid w:val="00617B11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420B"/>
    <w:rsid w:val="00624368"/>
    <w:rsid w:val="00624692"/>
    <w:rsid w:val="00624BA6"/>
    <w:rsid w:val="00624E63"/>
    <w:rsid w:val="00627300"/>
    <w:rsid w:val="006273C7"/>
    <w:rsid w:val="006278C1"/>
    <w:rsid w:val="00630163"/>
    <w:rsid w:val="0063076A"/>
    <w:rsid w:val="006307C7"/>
    <w:rsid w:val="00630D38"/>
    <w:rsid w:val="00631161"/>
    <w:rsid w:val="00631C73"/>
    <w:rsid w:val="00632087"/>
    <w:rsid w:val="00632142"/>
    <w:rsid w:val="00632D1A"/>
    <w:rsid w:val="006332F0"/>
    <w:rsid w:val="006338CB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DB"/>
    <w:rsid w:val="00674B01"/>
    <w:rsid w:val="00675086"/>
    <w:rsid w:val="00675793"/>
    <w:rsid w:val="00675A1F"/>
    <w:rsid w:val="00676ADD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683"/>
    <w:rsid w:val="006939C7"/>
    <w:rsid w:val="00694354"/>
    <w:rsid w:val="00694686"/>
    <w:rsid w:val="00694F7D"/>
    <w:rsid w:val="0069572A"/>
    <w:rsid w:val="00695AD6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B5"/>
    <w:rsid w:val="006C1B76"/>
    <w:rsid w:val="006C2473"/>
    <w:rsid w:val="006C2D23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1A"/>
    <w:rsid w:val="00721B78"/>
    <w:rsid w:val="0072288F"/>
    <w:rsid w:val="00722BE3"/>
    <w:rsid w:val="00722C7E"/>
    <w:rsid w:val="00722DFC"/>
    <w:rsid w:val="00723B0D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3B23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7C0"/>
    <w:rsid w:val="007B66CF"/>
    <w:rsid w:val="007B69D5"/>
    <w:rsid w:val="007B6D82"/>
    <w:rsid w:val="007B754B"/>
    <w:rsid w:val="007B75D5"/>
    <w:rsid w:val="007B7B71"/>
    <w:rsid w:val="007B7BBE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E2C"/>
    <w:rsid w:val="008120C4"/>
    <w:rsid w:val="00812239"/>
    <w:rsid w:val="0081225F"/>
    <w:rsid w:val="00812512"/>
    <w:rsid w:val="00813094"/>
    <w:rsid w:val="00813595"/>
    <w:rsid w:val="0081362C"/>
    <w:rsid w:val="008139E0"/>
    <w:rsid w:val="00813C88"/>
    <w:rsid w:val="00813F80"/>
    <w:rsid w:val="00814462"/>
    <w:rsid w:val="00815677"/>
    <w:rsid w:val="008161BA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D8A"/>
    <w:rsid w:val="00851F81"/>
    <w:rsid w:val="00851FD8"/>
    <w:rsid w:val="00852353"/>
    <w:rsid w:val="008524FA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F5F"/>
    <w:rsid w:val="0087229C"/>
    <w:rsid w:val="00872370"/>
    <w:rsid w:val="00872CB1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1F1F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22F3"/>
    <w:rsid w:val="0094275D"/>
    <w:rsid w:val="00942C2D"/>
    <w:rsid w:val="00942D75"/>
    <w:rsid w:val="009439D9"/>
    <w:rsid w:val="00944767"/>
    <w:rsid w:val="0094506C"/>
    <w:rsid w:val="00945487"/>
    <w:rsid w:val="0094676F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6F7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DAF"/>
    <w:rsid w:val="009A472D"/>
    <w:rsid w:val="009A47CB"/>
    <w:rsid w:val="009A4F4A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85"/>
    <w:rsid w:val="009B3E6F"/>
    <w:rsid w:val="009B4381"/>
    <w:rsid w:val="009B4731"/>
    <w:rsid w:val="009B49B4"/>
    <w:rsid w:val="009B4C62"/>
    <w:rsid w:val="009B59D1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C8"/>
    <w:rsid w:val="009F3244"/>
    <w:rsid w:val="009F3F55"/>
    <w:rsid w:val="009F4092"/>
    <w:rsid w:val="009F4167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7FE"/>
    <w:rsid w:val="00A42A76"/>
    <w:rsid w:val="00A430A8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2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401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2FCD"/>
    <w:rsid w:val="00B045FF"/>
    <w:rsid w:val="00B04A98"/>
    <w:rsid w:val="00B054AC"/>
    <w:rsid w:val="00B056FC"/>
    <w:rsid w:val="00B0571B"/>
    <w:rsid w:val="00B05C98"/>
    <w:rsid w:val="00B0637B"/>
    <w:rsid w:val="00B06894"/>
    <w:rsid w:val="00B068D3"/>
    <w:rsid w:val="00B0712B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3CF"/>
    <w:rsid w:val="00B318FA"/>
    <w:rsid w:val="00B31A89"/>
    <w:rsid w:val="00B320D8"/>
    <w:rsid w:val="00B32373"/>
    <w:rsid w:val="00B324E8"/>
    <w:rsid w:val="00B32559"/>
    <w:rsid w:val="00B331FC"/>
    <w:rsid w:val="00B33E2D"/>
    <w:rsid w:val="00B3427E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6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3E7D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1E6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5BA5"/>
    <w:rsid w:val="00BC69D5"/>
    <w:rsid w:val="00BC6AC4"/>
    <w:rsid w:val="00BC7608"/>
    <w:rsid w:val="00BD006D"/>
    <w:rsid w:val="00BD08EF"/>
    <w:rsid w:val="00BD11C2"/>
    <w:rsid w:val="00BD1EDA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DC2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4820"/>
    <w:rsid w:val="00C94F0C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0437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CF78EE"/>
    <w:rsid w:val="00D006D2"/>
    <w:rsid w:val="00D0089E"/>
    <w:rsid w:val="00D012A8"/>
    <w:rsid w:val="00D0153C"/>
    <w:rsid w:val="00D01579"/>
    <w:rsid w:val="00D0179E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E32"/>
    <w:rsid w:val="00D14EFE"/>
    <w:rsid w:val="00D1514C"/>
    <w:rsid w:val="00D158AF"/>
    <w:rsid w:val="00D15DD4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865"/>
    <w:rsid w:val="00DB6513"/>
    <w:rsid w:val="00DB76AC"/>
    <w:rsid w:val="00DB7DB6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1F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73F2"/>
    <w:rsid w:val="00E074FA"/>
    <w:rsid w:val="00E078D8"/>
    <w:rsid w:val="00E10128"/>
    <w:rsid w:val="00E101B1"/>
    <w:rsid w:val="00E105F6"/>
    <w:rsid w:val="00E11018"/>
    <w:rsid w:val="00E1133B"/>
    <w:rsid w:val="00E11537"/>
    <w:rsid w:val="00E11BD3"/>
    <w:rsid w:val="00E12C96"/>
    <w:rsid w:val="00E138CA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2911"/>
    <w:rsid w:val="00E2292C"/>
    <w:rsid w:val="00E23323"/>
    <w:rsid w:val="00E240EA"/>
    <w:rsid w:val="00E241F7"/>
    <w:rsid w:val="00E242E7"/>
    <w:rsid w:val="00E2491F"/>
    <w:rsid w:val="00E24CB5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F66"/>
    <w:rsid w:val="00E70F89"/>
    <w:rsid w:val="00E711B3"/>
    <w:rsid w:val="00E71D9D"/>
    <w:rsid w:val="00E71DDE"/>
    <w:rsid w:val="00E71FAA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BE2"/>
    <w:rsid w:val="00E91F9C"/>
    <w:rsid w:val="00E92926"/>
    <w:rsid w:val="00E92AB9"/>
    <w:rsid w:val="00E92FDF"/>
    <w:rsid w:val="00E93989"/>
    <w:rsid w:val="00E94515"/>
    <w:rsid w:val="00E946A6"/>
    <w:rsid w:val="00E946D4"/>
    <w:rsid w:val="00E94C72"/>
    <w:rsid w:val="00E95557"/>
    <w:rsid w:val="00E95DBF"/>
    <w:rsid w:val="00E9686F"/>
    <w:rsid w:val="00E96906"/>
    <w:rsid w:val="00E96F02"/>
    <w:rsid w:val="00E97460"/>
    <w:rsid w:val="00E977B8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400"/>
    <w:rsid w:val="00EA7835"/>
    <w:rsid w:val="00EA7A7E"/>
    <w:rsid w:val="00EA7A80"/>
    <w:rsid w:val="00EB0494"/>
    <w:rsid w:val="00EB07DB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1027"/>
    <w:rsid w:val="00EC17C5"/>
    <w:rsid w:val="00EC1CDD"/>
    <w:rsid w:val="00EC218E"/>
    <w:rsid w:val="00EC26DD"/>
    <w:rsid w:val="00EC27C6"/>
    <w:rsid w:val="00EC29F8"/>
    <w:rsid w:val="00EC3117"/>
    <w:rsid w:val="00EC3F93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5F"/>
    <w:rsid w:val="00ED3AB4"/>
    <w:rsid w:val="00ED43A7"/>
    <w:rsid w:val="00ED4801"/>
    <w:rsid w:val="00ED491B"/>
    <w:rsid w:val="00ED49A5"/>
    <w:rsid w:val="00ED59D5"/>
    <w:rsid w:val="00ED63F8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B82"/>
    <w:rsid w:val="00F14E68"/>
    <w:rsid w:val="00F1507D"/>
    <w:rsid w:val="00F154CF"/>
    <w:rsid w:val="00F15856"/>
    <w:rsid w:val="00F16497"/>
    <w:rsid w:val="00F16622"/>
    <w:rsid w:val="00F16714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BDB"/>
    <w:rsid w:val="00FD086B"/>
    <w:rsid w:val="00FD0A36"/>
    <w:rsid w:val="00FD11C7"/>
    <w:rsid w:val="00FD23CC"/>
    <w:rsid w:val="00FD244C"/>
    <w:rsid w:val="00FD28AA"/>
    <w:rsid w:val="00FD3361"/>
    <w:rsid w:val="00FD3A53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22511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580D259"/>
  <w15:docId w15:val="{DD779FCA-E266-45B2-9838-C5EF13BAF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MS Mincho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/>
    <w:lsdException w:name="List 2" w:semiHidden="1" w:unhideWhenUsed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eastAsia="Times New Roman"/>
      <w:szCs w:val="24"/>
      <w:lang w:val="en-US" w:eastAsia="en-US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360" w:after="120"/>
      <w:outlineLvl w:val="0"/>
    </w:pPr>
    <w:rPr>
      <w:rFonts w:ascii="Arial" w:eastAsia="SimSun" w:hAnsi="Arial" w:cs="Arial"/>
      <w:b/>
      <w:bCs/>
      <w:kern w:val="32"/>
      <w:sz w:val="28"/>
      <w:szCs w:val="32"/>
      <w:lang w:eastAsia="zh-CN"/>
    </w:rPr>
  </w:style>
  <w:style w:type="paragraph" w:styleId="2">
    <w:name w:val="heading 2"/>
    <w:basedOn w:val="1"/>
    <w:next w:val="a"/>
    <w:qFormat/>
    <w:pPr>
      <w:spacing w:before="180"/>
      <w:outlineLvl w:val="1"/>
    </w:pPr>
    <w:rPr>
      <w:sz w:val="32"/>
      <w:lang w:val="zh-CN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qFormat/>
    <w:pPr>
      <w:ind w:leftChars="400" w:left="100" w:hangingChars="200" w:hanging="200"/>
      <w:contextualSpacing/>
    </w:pPr>
  </w:style>
  <w:style w:type="paragraph" w:styleId="a3">
    <w:name w:val="caption"/>
    <w:basedOn w:val="a"/>
    <w:next w:val="a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KaiTi_GB2312" w:hAnsi="Times New Roman"/>
      <w:kern w:val="2"/>
      <w:sz w:val="18"/>
      <w:szCs w:val="20"/>
      <w:lang w:eastAsia="zh-CN"/>
    </w:rPr>
  </w:style>
  <w:style w:type="paragraph" w:styleId="a4">
    <w:name w:val="annotation text"/>
    <w:basedOn w:val="a"/>
    <w:link w:val="Char"/>
    <w:uiPriority w:val="99"/>
    <w:qFormat/>
  </w:style>
  <w:style w:type="paragraph" w:styleId="a5">
    <w:name w:val="Body Text"/>
    <w:basedOn w:val="a"/>
    <w:link w:val="Char0"/>
    <w:qFormat/>
    <w:pPr>
      <w:spacing w:after="120"/>
      <w:jc w:val="both"/>
    </w:pPr>
    <w:rPr>
      <w:rFonts w:eastAsia="MS Mincho"/>
    </w:rPr>
  </w:style>
  <w:style w:type="paragraph" w:styleId="a6">
    <w:name w:val="Balloon Text"/>
    <w:basedOn w:val="a"/>
    <w:link w:val="Char1"/>
    <w:uiPriority w:val="99"/>
    <w:qFormat/>
    <w:rPr>
      <w:sz w:val="18"/>
      <w:szCs w:val="18"/>
    </w:rPr>
  </w:style>
  <w:style w:type="paragraph" w:styleId="a7">
    <w:name w:val="footer"/>
    <w:basedOn w:val="a"/>
    <w:link w:val="Char2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8">
    <w:name w:val="header"/>
    <w:basedOn w:val="a"/>
    <w:link w:val="Char3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a9">
    <w:name w:val="List"/>
    <w:basedOn w:val="a"/>
    <w:qFormat/>
    <w:pPr>
      <w:ind w:left="568" w:hanging="284"/>
    </w:pPr>
  </w:style>
  <w:style w:type="paragraph" w:styleId="5">
    <w:name w:val="List 5"/>
    <w:basedOn w:val="a"/>
    <w:pPr>
      <w:ind w:leftChars="800" w:left="100" w:hangingChars="200" w:hanging="200"/>
      <w:contextualSpacing/>
    </w:pPr>
  </w:style>
  <w:style w:type="paragraph" w:styleId="aa">
    <w:name w:val="annotation subject"/>
    <w:basedOn w:val="a4"/>
    <w:next w:val="a4"/>
    <w:link w:val="Char4"/>
    <w:qFormat/>
    <w:rPr>
      <w:b/>
      <w:bCs/>
    </w:rPr>
  </w:style>
  <w:style w:type="table" w:styleId="ab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uiPriority w:val="99"/>
    <w:qFormat/>
    <w:rPr>
      <w:color w:val="0000FF"/>
      <w:u w:val="single"/>
    </w:rPr>
  </w:style>
  <w:style w:type="character" w:styleId="ad">
    <w:name w:val="annotation reference"/>
    <w:uiPriority w:val="99"/>
    <w:qFormat/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a0"/>
    <w:link w:val="PL"/>
    <w:qFormat/>
    <w:rPr>
      <w:rFonts w:ascii="Courier New" w:hAnsi="Courier New" w:cs="Courier New"/>
    </w:rPr>
  </w:style>
  <w:style w:type="paragraph" w:customStyle="1" w:styleId="PL">
    <w:name w:val="PL"/>
    <w:basedOn w:val="a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a0"/>
    <w:link w:val="B1"/>
    <w:qFormat/>
  </w:style>
  <w:style w:type="paragraph" w:customStyle="1" w:styleId="B1">
    <w:name w:val="B1"/>
    <w:basedOn w:val="a9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a"/>
    <w:qFormat/>
    <w:pPr>
      <w:ind w:left="720"/>
    </w:pPr>
    <w:rPr>
      <w:rFonts w:ascii="Calibri" w:eastAsia="SimSun" w:hAnsi="Calibri"/>
      <w:sz w:val="22"/>
      <w:szCs w:val="22"/>
      <w:lang w:eastAsia="zh-CN"/>
    </w:rPr>
  </w:style>
  <w:style w:type="paragraph" w:customStyle="1" w:styleId="B2">
    <w:name w:val="B2"/>
    <w:basedOn w:val="a"/>
    <w:link w:val="B2Char"/>
    <w:qFormat/>
    <w:pPr>
      <w:spacing w:after="180"/>
      <w:ind w:left="851" w:hanging="284"/>
    </w:pPr>
    <w:rPr>
      <w:rFonts w:ascii="Times New Roman" w:eastAsia="맑은 고딕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맑은 고딕" w:hAnsi="Times New Roman"/>
      <w:lang w:val="en-GB" w:eastAsia="en-US"/>
    </w:rPr>
  </w:style>
  <w:style w:type="paragraph" w:styleId="ae">
    <w:name w:val="List Paragraph"/>
    <w:basedOn w:val="a"/>
    <w:link w:val="Char5"/>
    <w:uiPriority w:val="34"/>
    <w:qFormat/>
    <w:pPr>
      <w:widowControl w:val="0"/>
      <w:ind w:firstLineChars="200" w:firstLine="420"/>
      <w:jc w:val="both"/>
    </w:pPr>
    <w:rPr>
      <w:rFonts w:ascii="Calibri" w:eastAsia="SimSun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locked/>
    <w:rPr>
      <w:rFonts w:ascii="Arial" w:eastAsia="Times New Roman" w:hAnsi="Arial"/>
      <w:sz w:val="18"/>
      <w:lang w:val="en-GB" w:eastAsia="en-GB"/>
    </w:rPr>
  </w:style>
  <w:style w:type="character" w:customStyle="1" w:styleId="Char0">
    <w:name w:val="본문 Char"/>
    <w:basedOn w:val="a0"/>
    <w:link w:val="a5"/>
    <w:qFormat/>
    <w:rPr>
      <w:szCs w:val="24"/>
      <w:lang w:eastAsia="en-US"/>
    </w:rPr>
  </w:style>
  <w:style w:type="character" w:customStyle="1" w:styleId="Char2">
    <w:name w:val="바닥글 Char"/>
    <w:basedOn w:val="a0"/>
    <w:link w:val="a7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/>
      <w:jc w:val="center"/>
    </w:pPr>
    <w:rPr>
      <w:rFonts w:ascii="Arial" w:eastAsia="맑은 고딕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맑은 고딕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Char3">
    <w:name w:val="머리글 Char"/>
    <w:basedOn w:val="a0"/>
    <w:link w:val="a8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0">
    <w:name w:val="样式1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0">
    <w:name w:val="样式2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1">
    <w:name w:val="样式3"/>
    <w:basedOn w:val="10"/>
    <w:link w:val="32"/>
    <w:qFormat/>
    <w:pPr>
      <w:outlineLvl w:val="1"/>
    </w:pPr>
  </w:style>
  <w:style w:type="character" w:customStyle="1" w:styleId="32">
    <w:name w:val="样式3 字符"/>
    <w:basedOn w:val="a0"/>
    <w:link w:val="31"/>
    <w:qFormat/>
    <w:rPr>
      <w:rFonts w:ascii="Arial" w:eastAsia="SimSun" w:hAnsi="Arial" w:cs="Arial"/>
      <w:sz w:val="36"/>
      <w:lang w:val="fr-FR"/>
    </w:rPr>
  </w:style>
  <w:style w:type="character" w:customStyle="1" w:styleId="Char5">
    <w:name w:val="목록 단락 Char"/>
    <w:link w:val="ae"/>
    <w:uiPriority w:val="34"/>
    <w:qFormat/>
    <w:locked/>
    <w:rPr>
      <w:rFonts w:ascii="Calibri" w:eastAsia="SimSun" w:hAnsi="Calibri"/>
      <w:kern w:val="2"/>
      <w:sz w:val="21"/>
      <w:szCs w:val="22"/>
    </w:rPr>
  </w:style>
  <w:style w:type="character" w:customStyle="1" w:styleId="Char">
    <w:name w:val="메모 텍스트 Char"/>
    <w:link w:val="a4"/>
    <w:uiPriority w:val="99"/>
    <w:qFormat/>
    <w:rPr>
      <w:rFonts w:eastAsia="Times New Roman"/>
      <w:szCs w:val="24"/>
      <w:lang w:eastAsia="en-US"/>
    </w:rPr>
  </w:style>
  <w:style w:type="character" w:customStyle="1" w:styleId="Char1">
    <w:name w:val="풍선 도움말 텍스트 Char"/>
    <w:basedOn w:val="a0"/>
    <w:link w:val="a6"/>
    <w:uiPriority w:val="99"/>
    <w:qFormat/>
    <w:rPr>
      <w:rFonts w:eastAsia="Times New Roman"/>
      <w:sz w:val="18"/>
      <w:szCs w:val="18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a0"/>
    <w:link w:val="Comments"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f">
    <w:name w:val="列表段落 字符"/>
    <w:uiPriority w:val="34"/>
    <w:qFormat/>
    <w:locked/>
    <w:rPr>
      <w:rFonts w:ascii="Calibri" w:hAnsi="Calibri"/>
    </w:rPr>
  </w:style>
  <w:style w:type="character" w:customStyle="1" w:styleId="21">
    <w:name w:val="标题 2 字符"/>
    <w:basedOn w:val="a0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메모 주제 Char"/>
    <w:basedOn w:val="Char"/>
    <w:link w:val="aa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a"/>
    <w:link w:val="NOZchn"/>
    <w:qFormat/>
    <w:pPr>
      <w:keepLines/>
      <w:spacing w:after="180"/>
      <w:ind w:left="1135" w:hanging="851"/>
    </w:pPr>
    <w:rPr>
      <w:rFonts w:ascii="Times New Roman" w:eastAsia="맑은 고딕" w:hAnsi="Times New Roman"/>
      <w:szCs w:val="20"/>
      <w:lang w:val="en-GB"/>
    </w:rPr>
  </w:style>
  <w:style w:type="character" w:customStyle="1" w:styleId="NOZchn">
    <w:name w:val="NO Zchn"/>
    <w:link w:val="NO"/>
    <w:qFormat/>
    <w:rPr>
      <w:rFonts w:ascii="Times New Roman" w:eastAsia="맑은 고딕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SimSun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1">
    <w:name w:val="批注文字 字符1"/>
    <w:uiPriority w:val="99"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2">
    <w:name w:val="列表段落2"/>
    <w:basedOn w:val="a"/>
    <w:qFormat/>
    <w:pPr>
      <w:spacing w:before="100" w:beforeAutospacing="1" w:after="180"/>
      <w:ind w:left="720"/>
      <w:contextualSpacing/>
    </w:pPr>
    <w:rPr>
      <w:rFonts w:ascii="Times New Roman" w:eastAsia="SimSun" w:hAnsi="Times New Roman"/>
      <w:sz w:val="24"/>
      <w:lang w:eastAsia="zh-CN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SimSun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SimSun" w:hAnsi="Times New Roman"/>
      <w:sz w:val="22"/>
      <w:szCs w:val="22"/>
      <w:lang w:eastAsia="en-US"/>
    </w:rPr>
  </w:style>
  <w:style w:type="paragraph" w:customStyle="1" w:styleId="Proposal">
    <w:name w:val="Proposal"/>
    <w:basedOn w:val="a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2">
    <w:name w:val="网格型1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a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a"/>
    <w:qFormat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SimSun" w:hAnsi="Arial"/>
      <w:b/>
      <w:szCs w:val="20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RAN/WG2_RL2/TSGR2_119-e/Docs/R2-2207875.zip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RAN/WG2_RL2/TSGR2_119-e/Docs/R2-2207874.zip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3gpp.org/ftp/TSG_RAN/WG2_RL2/TSGR2_119-e/Docs/R2-2207873.zip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10" Type="http://schemas.openxmlformats.org/officeDocument/2006/relationships/hyperlink" Target="https://www.3gpp.org/ftp/TSG_RAN/WG2_RL2/TSGR2_119-e/Docs/R2-2207561.zip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3gpp.org/ftp/TSG_RAN/WG2_RL2/TSGR2_119-e/Docs/R2-2207408.zip" TargetMode="External"/><Relationship Id="rId14" Type="http://schemas.openxmlformats.org/officeDocument/2006/relationships/hyperlink" Target="https://www.3gpp.org/ftp/TSG_RAN/WG2_RL2/TSGR2_119-e/Docs/R2-2207876.zip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391BA4E-F65F-4C69-9B4F-9AA01DEF4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109</Words>
  <Characters>6324</Characters>
  <Application>Microsoft Office Word</Application>
  <DocSecurity>0</DocSecurity>
  <Lines>52</Lines>
  <Paragraphs>1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amsung (Taeseop)</cp:lastModifiedBy>
  <cp:revision>3</cp:revision>
  <dcterms:created xsi:type="dcterms:W3CDTF">2022-08-22T01:12:00Z</dcterms:created>
  <dcterms:modified xsi:type="dcterms:W3CDTF">2022-08-22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sBVIsJmAwD4J1fXqwFSGRaP4rV8wnVtCVr1eZNL8lfNfvYRAUowcdCgeL/LrubKFCFB8d4x3
Psw0qlPdEs7KI/N5Ao30UZStEUFAZl1kavbu+3H0PD9rjV/kK1ShRIghVWMqst2AQz4jA8hm
CUK6x/3lWlJn052KT9p9Y9nL54K36pvdyj8fiozmr3a9cYMm5RkoNVqj8gQJGEjvKcB3JZ1a
Qv4GOy7dRbD3ZuY8eB</vt:lpwstr>
  </property>
  <property fmtid="{D5CDD505-2E9C-101B-9397-08002B2CF9AE}" pid="4" name="_2015_ms_pID_7253431">
    <vt:lpwstr>IShuSVe4g1nlVlz+gdKWycVs/DGW/Tc5PFmvzTWtWoNgZMKA5NrFOr
fxGlXGDh00kIwKSi5tMA7pLa9foH5JkkqtNNOANB+hkKOdBkHZid4RnsYjOVycR/mvZdcb5I
oQVPaSWgRnEBzIgLZD5jKI5VNZp61/MbY1p4InMxGOjpr18ZJOp2KWgZurd7drAqbcXZrmPu
dgO5KA9SmOiCZp8HPPQERK6HxY47s+XRQtha</vt:lpwstr>
  </property>
  <property fmtid="{D5CDD505-2E9C-101B-9397-08002B2CF9AE}" pid="5" name="_2015_ms_pID_7253432">
    <vt:lpwstr>8Q==</vt:lpwstr>
  </property>
</Properties>
</file>